
<file path=[Content_Types].xml><?xml version="1.0" encoding="utf-8"?>
<Types xmlns="http://schemas.openxmlformats.org/package/2006/content-types">
  <Default Extension="bin" ContentType="application/vnd.ms-word.attachedToolbars"/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239E1" w:rsidRPr="004037B7" w:rsidRDefault="009239E1" w:rsidP="001730BD">
      <w:pPr>
        <w:pStyle w:val="LabTitle"/>
        <w:rPr>
          <w:rStyle w:val="LabTitleInstVersred"/>
          <w:b/>
          <w:color w:val="auto"/>
        </w:rPr>
      </w:pPr>
      <w:r w:rsidRPr="004037B7">
        <w:t xml:space="preserve">Packet Tracer: Navegación de IOS </w:t>
      </w:r>
    </w:p>
    <w:p w:rsidR="00740394" w:rsidRPr="004037B7" w:rsidRDefault="00740394" w:rsidP="009239E1">
      <w:pPr>
        <w:pStyle w:val="LabSection"/>
      </w:pPr>
      <w:r w:rsidRPr="004037B7">
        <w:t>Topología</w:t>
      </w:r>
    </w:p>
    <w:p w:rsidR="00740394" w:rsidRPr="004037B7" w:rsidRDefault="008B7484" w:rsidP="00740394">
      <w:pPr>
        <w:pStyle w:val="BodyText1"/>
        <w:jc w:val="center"/>
      </w:pPr>
      <w:r w:rsidRPr="004037B7">
        <w:rPr>
          <w:noProof/>
          <w:lang w:bidi="ar-SA"/>
        </w:rPr>
        <w:drawing>
          <wp:inline distT="0" distB="0" distL="0" distR="0">
            <wp:extent cx="1057275" cy="142875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057275" cy="142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239E1" w:rsidRPr="004037B7" w:rsidRDefault="009239E1" w:rsidP="009239E1">
      <w:pPr>
        <w:pStyle w:val="LabSection"/>
      </w:pPr>
      <w:r w:rsidRPr="004037B7">
        <w:t>Objetivos</w:t>
      </w:r>
    </w:p>
    <w:p w:rsidR="009239E1" w:rsidRPr="004037B7" w:rsidRDefault="009239E1" w:rsidP="009239E1">
      <w:pPr>
        <w:pStyle w:val="BodyTextL25Bold"/>
      </w:pPr>
      <w:r w:rsidRPr="004037B7">
        <w:t>Parte 1: Establecimiento de conexiones básicas, acceso a la CLI y exploración de ayuda</w:t>
      </w:r>
    </w:p>
    <w:p w:rsidR="009239E1" w:rsidRPr="004037B7" w:rsidRDefault="009239E1" w:rsidP="009239E1">
      <w:pPr>
        <w:pStyle w:val="BodyTextL25Bold"/>
      </w:pPr>
      <w:r w:rsidRPr="004037B7">
        <w:t>Parte 2: Exploración de los modos EXEC</w:t>
      </w:r>
    </w:p>
    <w:p w:rsidR="009239E1" w:rsidRPr="004037B7" w:rsidRDefault="009239E1" w:rsidP="009239E1">
      <w:pPr>
        <w:pStyle w:val="BodyTextL25Bold"/>
      </w:pPr>
      <w:r w:rsidRPr="004037B7">
        <w:t>Parte 3: Configuración del reloj</w:t>
      </w:r>
    </w:p>
    <w:p w:rsidR="009239E1" w:rsidRPr="004037B7" w:rsidRDefault="009239E1" w:rsidP="009239E1">
      <w:pPr>
        <w:pStyle w:val="LabSection"/>
      </w:pPr>
      <w:r w:rsidRPr="004037B7">
        <w:t>Aspectos básicos</w:t>
      </w:r>
    </w:p>
    <w:p w:rsidR="008056D6" w:rsidRPr="004037B7" w:rsidRDefault="00FD51F9" w:rsidP="009239E1">
      <w:pPr>
        <w:pStyle w:val="BodyTextL25"/>
      </w:pPr>
      <w:r w:rsidRPr="004037B7">
        <w:t>En esta actividad, practicará las habilidades necesarias para navegar dentro de Cisco IOS, como los distintos modos de acceso de usuario, diversos modos de configuración y comandos comunes que utiliza habitualmente.</w:t>
      </w:r>
      <w:r w:rsidR="00006CE8" w:rsidRPr="004037B7">
        <w:t xml:space="preserve"> </w:t>
      </w:r>
      <w:r w:rsidRPr="004037B7">
        <w:t xml:space="preserve">También practicará el acceso a la ayuda contextual mediante la configuración del comando </w:t>
      </w:r>
      <w:r w:rsidRPr="004037B7">
        <w:rPr>
          <w:b/>
        </w:rPr>
        <w:t>clock</w:t>
      </w:r>
      <w:r w:rsidRPr="004037B7">
        <w:t>.</w:t>
      </w:r>
    </w:p>
    <w:p w:rsidR="009239E1" w:rsidRPr="004037B7" w:rsidRDefault="003A127B" w:rsidP="004037B7">
      <w:pPr>
        <w:pStyle w:val="PartHead"/>
      </w:pPr>
      <w:r w:rsidRPr="004037B7">
        <w:t>Establecimiento de conexiones básicas, acceso a la CLI y exploración de ayuda</w:t>
      </w:r>
    </w:p>
    <w:p w:rsidR="009239E1" w:rsidRPr="004037B7" w:rsidRDefault="009239E1" w:rsidP="009239E1">
      <w:pPr>
        <w:pStyle w:val="BodyTextL25"/>
      </w:pPr>
      <w:r w:rsidRPr="004037B7">
        <w:t>En la parte 1 de esta actividad, conectará una PC a un switch mediante una conexión de consola e investigará diferentes modos de comando y características de ayuda.</w:t>
      </w:r>
    </w:p>
    <w:p w:rsidR="009239E1" w:rsidRPr="004037B7" w:rsidRDefault="00C76593" w:rsidP="004037B7">
      <w:pPr>
        <w:pStyle w:val="StepHead"/>
      </w:pPr>
      <w:r w:rsidRPr="004037B7">
        <w:t>Conecte la PC1 a S1 mediante un cable de consola.</w:t>
      </w:r>
    </w:p>
    <w:p w:rsidR="00F7254C" w:rsidRPr="004037B7" w:rsidRDefault="009239E1" w:rsidP="00F95F90">
      <w:pPr>
        <w:pStyle w:val="SubStepAlpha"/>
      </w:pPr>
      <w:r w:rsidRPr="004037B7">
        <w:t xml:space="preserve">Haga clic en el ícono </w:t>
      </w:r>
      <w:r w:rsidRPr="004037B7">
        <w:rPr>
          <w:b/>
        </w:rPr>
        <w:t>Conexiones</w:t>
      </w:r>
      <w:r w:rsidRPr="004037B7">
        <w:t>, similar a un rayo, en la esquina inferior izquierda de la ventana de Packet Tracer.</w:t>
      </w:r>
    </w:p>
    <w:p w:rsidR="00F7254C" w:rsidRPr="004037B7" w:rsidRDefault="009239E1" w:rsidP="00F95F90">
      <w:pPr>
        <w:pStyle w:val="SubStepAlpha"/>
      </w:pPr>
      <w:r w:rsidRPr="004037B7">
        <w:t>Haga clic en el cable de consola celeste para seleccionarlo.</w:t>
      </w:r>
      <w:r w:rsidR="00006CE8" w:rsidRPr="004037B7">
        <w:t xml:space="preserve"> </w:t>
      </w:r>
      <w:r w:rsidRPr="004037B7">
        <w:t>El puntero del mouse cambia a lo que parece ser un conector con un cable que cuelga de él.</w:t>
      </w:r>
    </w:p>
    <w:p w:rsidR="009239E1" w:rsidRPr="004037B7" w:rsidRDefault="009239E1" w:rsidP="00F95F90">
      <w:pPr>
        <w:pStyle w:val="SubStepAlpha"/>
      </w:pPr>
      <w:r w:rsidRPr="004037B7">
        <w:t xml:space="preserve">Haga clic en </w:t>
      </w:r>
      <w:r w:rsidRPr="004037B7">
        <w:rPr>
          <w:b/>
        </w:rPr>
        <w:t>PC1</w:t>
      </w:r>
      <w:r w:rsidRPr="004037B7">
        <w:t>.</w:t>
      </w:r>
      <w:r w:rsidR="00006CE8" w:rsidRPr="004037B7">
        <w:t xml:space="preserve"> </w:t>
      </w:r>
      <w:r w:rsidRPr="004037B7">
        <w:t>Aparece una ventana que muestra una opción para una conexión RS-232.</w:t>
      </w:r>
    </w:p>
    <w:p w:rsidR="00F7254C" w:rsidRPr="004037B7" w:rsidRDefault="009239E1" w:rsidP="00F95F90">
      <w:pPr>
        <w:pStyle w:val="SubStepAlpha"/>
      </w:pPr>
      <w:r w:rsidRPr="004037B7">
        <w:t>Arrastre el otro extremo de la conexión de consola al switch S1 y haga clic en el switch para acceder a la lista de conexiones.</w:t>
      </w:r>
    </w:p>
    <w:p w:rsidR="009239E1" w:rsidRPr="004037B7" w:rsidRDefault="009239E1" w:rsidP="00F95F90">
      <w:pPr>
        <w:pStyle w:val="SubStepAlpha"/>
      </w:pPr>
      <w:r w:rsidRPr="004037B7">
        <w:t xml:space="preserve">Seleccione el puerto de </w:t>
      </w:r>
      <w:r w:rsidRPr="004037B7">
        <w:rPr>
          <w:b/>
        </w:rPr>
        <w:t>consola</w:t>
      </w:r>
      <w:r w:rsidRPr="004037B7">
        <w:t xml:space="preserve"> para completar la conexión.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stablezca una sesión de terminal con el S1.</w:t>
      </w:r>
    </w:p>
    <w:p w:rsidR="00F7254C" w:rsidRPr="004037B7" w:rsidRDefault="009239E1" w:rsidP="006822F2">
      <w:pPr>
        <w:pStyle w:val="SubStepAlpha"/>
      </w:pPr>
      <w:r w:rsidRPr="004037B7">
        <w:t xml:space="preserve">Haga clic en </w:t>
      </w:r>
      <w:r w:rsidRPr="004037B7">
        <w:rPr>
          <w:b/>
        </w:rPr>
        <w:t>PC1</w:t>
      </w:r>
      <w:r w:rsidRPr="004037B7">
        <w:t xml:space="preserve"> y luego en la ficha </w:t>
      </w:r>
      <w:r w:rsidRPr="004037B7">
        <w:rPr>
          <w:b/>
        </w:rPr>
        <w:t>Escritorio</w:t>
      </w:r>
      <w:r w:rsidRPr="004037B7">
        <w:t>.</w:t>
      </w:r>
    </w:p>
    <w:p w:rsidR="003A4B44" w:rsidRPr="004037B7" w:rsidRDefault="009239E1" w:rsidP="00FE5898">
      <w:pPr>
        <w:pStyle w:val="SubStepAlpha"/>
      </w:pPr>
      <w:r w:rsidRPr="004037B7">
        <w:t xml:space="preserve">Haga clic en el ícono de la aplicación </w:t>
      </w:r>
      <w:r w:rsidRPr="004037B7">
        <w:rPr>
          <w:b/>
        </w:rPr>
        <w:t>Terminal</w:t>
      </w:r>
      <w:r w:rsidRPr="004037B7">
        <w:t>.</w:t>
      </w:r>
      <w:r w:rsidR="00006CE8" w:rsidRPr="004037B7">
        <w:t xml:space="preserve"> </w:t>
      </w:r>
      <w:r w:rsidRPr="004037B7">
        <w:t>Verifique que los parámetros predeterminados de la configuración de puertos sean correctos.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  <w:shd w:val="clear" w:color="auto" w:fill="auto"/>
        </w:rPr>
      </w:pPr>
      <w:r w:rsidRPr="004037B7">
        <w:t>¿Cuál es el parámetro de bits por segundo?</w:t>
      </w:r>
      <w:r w:rsidR="00006CE8" w:rsidRPr="004037B7">
        <w:t xml:space="preserve"> </w:t>
      </w:r>
      <w:r w:rsidR="00E13303" w:rsidRPr="008339DC">
        <w:rPr>
          <w:b/>
          <w:color w:val="00B050"/>
          <w:sz w:val="24"/>
          <w:szCs w:val="24"/>
        </w:rPr>
        <w:t>9600</w:t>
      </w:r>
    </w:p>
    <w:p w:rsidR="009239E1" w:rsidRPr="004037B7" w:rsidRDefault="009239E1" w:rsidP="009239E1">
      <w:pPr>
        <w:pStyle w:val="SubStepAlpha"/>
      </w:pPr>
      <w:r w:rsidRPr="004037B7">
        <w:lastRenderedPageBreak/>
        <w:t xml:space="preserve">Haga clic en </w:t>
      </w:r>
      <w:r w:rsidRPr="004037B7">
        <w:rPr>
          <w:b/>
        </w:rPr>
        <w:t>Aceptar</w:t>
      </w:r>
      <w:r w:rsidRPr="004037B7">
        <w:t>.</w:t>
      </w:r>
    </w:p>
    <w:p w:rsidR="003A4B44" w:rsidRPr="004037B7" w:rsidRDefault="009239E1" w:rsidP="00FE5898">
      <w:pPr>
        <w:pStyle w:val="SubStepAlpha"/>
      </w:pPr>
      <w:r w:rsidRPr="004037B7">
        <w:t>La pantalla que aparece puede mostrar varios mensajes.</w:t>
      </w:r>
      <w:r w:rsidR="00006CE8" w:rsidRPr="004037B7">
        <w:t xml:space="preserve"> </w:t>
      </w:r>
      <w:r w:rsidRPr="004037B7">
        <w:t xml:space="preserve">En alguna parte de la pantalla tiene que haber un mensaje que diga </w:t>
      </w:r>
      <w:r w:rsidRPr="004037B7">
        <w:rPr>
          <w:rFonts w:ascii="Courier New" w:hAnsi="Courier New"/>
        </w:rPr>
        <w:t>Press RETURN to get started!</w:t>
      </w:r>
      <w:r w:rsidRPr="004037B7">
        <w:t xml:space="preserve"> (Presione REGRESAR para comenzar).</w:t>
      </w:r>
      <w:r w:rsidR="00006CE8" w:rsidRPr="004037B7">
        <w:t xml:space="preserve"> </w:t>
      </w:r>
      <w:r w:rsidRPr="004037B7">
        <w:t>Pulse INTRO.</w:t>
      </w:r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b/>
          <w:color w:val="17365D" w:themeColor="text2" w:themeShade="BF"/>
        </w:rPr>
      </w:pPr>
      <w:r w:rsidRPr="004037B7">
        <w:t>¿Cuál es la petición de entrada que aparece en la pantalla?</w:t>
      </w:r>
      <w:r w:rsidR="00006CE8" w:rsidRPr="004037B7">
        <w:t xml:space="preserve"> </w:t>
      </w:r>
      <w:r w:rsidR="00E13303">
        <w:rPr>
          <w:b/>
          <w:color w:val="17365D" w:themeColor="text2" w:themeShade="BF"/>
        </w:rPr>
        <w:t>S1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xamine la ayuda de IOS.</w:t>
      </w:r>
    </w:p>
    <w:p w:rsidR="009239E1" w:rsidRPr="004037B7" w:rsidRDefault="009239E1" w:rsidP="00F95F90">
      <w:pPr>
        <w:pStyle w:val="SubStepAlpha"/>
      </w:pPr>
      <w:r w:rsidRPr="004037B7">
        <w:t>El IOS puede proporcionar ayuda para los comandos según el nivel al que se accede.</w:t>
      </w:r>
      <w:r w:rsidR="00006CE8" w:rsidRPr="004037B7">
        <w:t xml:space="preserve"> </w:t>
      </w:r>
      <w:r w:rsidRPr="004037B7">
        <w:t xml:space="preserve">La petición de entrada que se muestra actualmente se denomina </w:t>
      </w:r>
      <w:r w:rsidRPr="004037B7">
        <w:rPr>
          <w:b/>
        </w:rPr>
        <w:t>Modo EXEC del usuario</w:t>
      </w:r>
      <w:r w:rsidRPr="004037B7">
        <w:t xml:space="preserve"> y el dispositivo está esperando un comando.</w:t>
      </w:r>
      <w:r w:rsidR="00006CE8" w:rsidRPr="004037B7">
        <w:t xml:space="preserve"> </w:t>
      </w:r>
      <w:r w:rsidRPr="004037B7">
        <w:t>La forma más básica de solicitar ayuda es escribir un signo de interrogación (?) en la petición de entrada para mostrar una lista de comandos.</w:t>
      </w:r>
    </w:p>
    <w:p w:rsidR="00FE5898" w:rsidRPr="004037B7" w:rsidRDefault="009239E1" w:rsidP="003A4B44">
      <w:pPr>
        <w:pStyle w:val="CMD"/>
        <w:rPr>
          <w:b/>
        </w:rPr>
      </w:pPr>
      <w:r w:rsidRPr="004037B7">
        <w:t>S1</w:t>
      </w:r>
      <w:r w:rsidRPr="004037B7">
        <w:rPr>
          <w:noProof/>
        </w:rPr>
        <w:t xml:space="preserve">&gt; </w:t>
      </w:r>
      <w:r w:rsidRPr="004037B7">
        <w:rPr>
          <w:b/>
          <w:noProof/>
        </w:rPr>
        <w:t>?</w:t>
      </w:r>
    </w:p>
    <w:p w:rsidR="00FE5898" w:rsidRPr="00E13303" w:rsidRDefault="009239E1" w:rsidP="001730BD">
      <w:pPr>
        <w:pStyle w:val="BodyTextL50"/>
        <w:tabs>
          <w:tab w:val="right" w:leader="underscore" w:pos="10080"/>
        </w:tabs>
        <w:rPr>
          <w:rStyle w:val="AnswerGray"/>
          <w:b/>
          <w:color w:val="17365D" w:themeColor="text2" w:themeShade="BF"/>
        </w:rPr>
      </w:pPr>
      <w:r w:rsidRPr="004037B7">
        <w:t>¿Qué comando comienza con la letra “C”?</w:t>
      </w:r>
      <w:r w:rsidR="00006CE8" w:rsidRPr="004037B7">
        <w:t xml:space="preserve"> </w:t>
      </w:r>
      <w:r w:rsidR="00E13303" w:rsidRPr="008339DC">
        <w:rPr>
          <w:b/>
          <w:color w:val="00B050"/>
        </w:rPr>
        <w:t>Conectar</w:t>
      </w:r>
      <w:r w:rsidR="008339DC">
        <w:rPr>
          <w:b/>
          <w:color w:val="00B050"/>
        </w:rPr>
        <w:t>.</w:t>
      </w:r>
    </w:p>
    <w:p w:rsidR="009239E1" w:rsidRPr="004037B7" w:rsidRDefault="009239E1" w:rsidP="00F95F90">
      <w:pPr>
        <w:pStyle w:val="SubStepAlpha"/>
      </w:pPr>
      <w:r w:rsidRPr="004037B7">
        <w:t xml:space="preserve">En la petición de entrada, escriba </w:t>
      </w:r>
      <w:r w:rsidRPr="004037B7">
        <w:rPr>
          <w:b/>
        </w:rPr>
        <w:t>t</w:t>
      </w:r>
      <w:r w:rsidRPr="004037B7">
        <w:t>, seguido de un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FE5898">
      <w:pPr>
        <w:pStyle w:val="CMDOutput"/>
        <w:rPr>
          <w:b/>
        </w:rPr>
      </w:pPr>
      <w:r w:rsidRPr="004037B7">
        <w:t xml:space="preserve">S1&gt; </w:t>
      </w:r>
      <w:r w:rsidRPr="004037B7">
        <w:rPr>
          <w:b/>
        </w:rPr>
        <w:t>t?</w:t>
      </w:r>
    </w:p>
    <w:p w:rsidR="00FE5898" w:rsidRPr="008339DC" w:rsidRDefault="009239E1" w:rsidP="001730BD">
      <w:pPr>
        <w:pStyle w:val="BodyTextL50"/>
        <w:tabs>
          <w:tab w:val="right" w:leader="underscore" w:pos="10080"/>
        </w:tabs>
        <w:rPr>
          <w:rStyle w:val="AnswerGray"/>
          <w:color w:val="00B050"/>
        </w:rPr>
      </w:pPr>
      <w:r w:rsidRPr="004037B7">
        <w:t>¿Qué comandos se muestran?</w:t>
      </w:r>
      <w:r w:rsidR="00006CE8" w:rsidRPr="004037B7">
        <w:t xml:space="preserve"> </w:t>
      </w:r>
      <w:r w:rsidR="00E13303" w:rsidRPr="008339DC">
        <w:rPr>
          <w:b/>
          <w:color w:val="00B050"/>
        </w:rPr>
        <w:t>telnet terminal traceroute</w:t>
      </w:r>
      <w:r w:rsidR="008339DC">
        <w:rPr>
          <w:b/>
          <w:color w:val="00B050"/>
        </w:rPr>
        <w:t>.</w:t>
      </w:r>
    </w:p>
    <w:p w:rsidR="009239E1" w:rsidRPr="004037B7" w:rsidRDefault="009239E1" w:rsidP="00F95F90">
      <w:pPr>
        <w:pStyle w:val="SubStepAlpha"/>
      </w:pPr>
      <w:r w:rsidRPr="004037B7">
        <w:t xml:space="preserve">En la petición de entrada, escriba </w:t>
      </w:r>
      <w:r w:rsidRPr="004037B7">
        <w:rPr>
          <w:b/>
        </w:rPr>
        <w:t>te</w:t>
      </w:r>
      <w:r w:rsidRPr="004037B7">
        <w:t>, seguido de un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FE5898">
      <w:pPr>
        <w:pStyle w:val="CMDOutput"/>
        <w:rPr>
          <w:b/>
        </w:rPr>
      </w:pPr>
      <w:r w:rsidRPr="004037B7">
        <w:t xml:space="preserve">S1&gt; </w:t>
      </w:r>
      <w:r w:rsidRPr="004037B7">
        <w:rPr>
          <w:b/>
        </w:rPr>
        <w:t>te?</w:t>
      </w:r>
    </w:p>
    <w:p w:rsidR="009239E1" w:rsidRPr="008339DC" w:rsidRDefault="009239E1" w:rsidP="001730BD">
      <w:pPr>
        <w:pStyle w:val="BodyTextL50"/>
        <w:tabs>
          <w:tab w:val="right" w:leader="underscore" w:pos="10080"/>
        </w:tabs>
        <w:rPr>
          <w:rStyle w:val="AnswerGray"/>
          <w:color w:val="00B050"/>
          <w:shd w:val="clear" w:color="auto" w:fill="auto"/>
        </w:rPr>
      </w:pPr>
      <w:r w:rsidRPr="004037B7">
        <w:t>¿Qué comandos se muestran?</w:t>
      </w:r>
      <w:r w:rsidR="00006CE8" w:rsidRPr="004037B7">
        <w:t xml:space="preserve"> </w:t>
      </w:r>
      <w:r w:rsidR="00E13303" w:rsidRPr="008339DC">
        <w:rPr>
          <w:b/>
          <w:color w:val="00B050"/>
        </w:rPr>
        <w:t>telnet terminal</w:t>
      </w:r>
      <w:r w:rsidR="008339DC" w:rsidRPr="008339DC">
        <w:rPr>
          <w:b/>
          <w:color w:val="00B050"/>
        </w:rPr>
        <w:t>.</w:t>
      </w:r>
    </w:p>
    <w:p w:rsidR="009239E1" w:rsidRPr="004037B7" w:rsidRDefault="009239E1" w:rsidP="00FE5898">
      <w:pPr>
        <w:pStyle w:val="BodyTextL50"/>
      </w:pPr>
      <w:r w:rsidRPr="004037B7">
        <w:t xml:space="preserve">Este tipo de ayuda se conoce como Ayuda </w:t>
      </w:r>
      <w:r w:rsidRPr="004037B7">
        <w:rPr>
          <w:b/>
        </w:rPr>
        <w:t>contextual</w:t>
      </w:r>
      <w:r w:rsidRPr="004037B7">
        <w:t>.</w:t>
      </w:r>
      <w:r w:rsidR="00006CE8" w:rsidRPr="004037B7">
        <w:t xml:space="preserve"> </w:t>
      </w:r>
      <w:r w:rsidRPr="004037B7">
        <w:t>Proporciona más información a medida que se expanden los comandos.</w:t>
      </w:r>
    </w:p>
    <w:p w:rsidR="009239E1" w:rsidRPr="004037B7" w:rsidRDefault="00A461B9" w:rsidP="009239E1">
      <w:pPr>
        <w:pStyle w:val="PartHead"/>
      </w:pPr>
      <w:r w:rsidRPr="004037B7">
        <w:t>Exploración de los modos EXEC</w:t>
      </w:r>
    </w:p>
    <w:p w:rsidR="009239E1" w:rsidRPr="004037B7" w:rsidRDefault="009239E1" w:rsidP="009239E1">
      <w:pPr>
        <w:pStyle w:val="BodyTextL25"/>
      </w:pPr>
      <w:r w:rsidRPr="004037B7">
        <w:t>En la parte 2 de esta actividad, debe cambiar al modo EXEC privilegiado y emitir comandos adicionales.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Ingrese al modo EXEC privilegiado.</w:t>
      </w:r>
    </w:p>
    <w:p w:rsidR="009239E1" w:rsidRPr="004037B7" w:rsidRDefault="009239E1" w:rsidP="00F95F90">
      <w:pPr>
        <w:pStyle w:val="SubStepAlpha"/>
      </w:pPr>
      <w:r w:rsidRPr="004037B7">
        <w:t>En la petición de entrada, escriba el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3A4B44">
      <w:pPr>
        <w:pStyle w:val="CMD"/>
      </w:pPr>
      <w:r w:rsidRPr="004037B7">
        <w:t xml:space="preserve">S1&gt; </w:t>
      </w:r>
      <w:r w:rsidRPr="004037B7">
        <w:rPr>
          <w:b/>
        </w:rPr>
        <w:t>?</w:t>
      </w:r>
    </w:p>
    <w:p w:rsidR="009239E1" w:rsidRPr="008339DC" w:rsidRDefault="009239E1" w:rsidP="001730BD">
      <w:pPr>
        <w:pStyle w:val="BodyTextL50"/>
        <w:tabs>
          <w:tab w:val="right" w:leader="underscore" w:pos="10080"/>
        </w:tabs>
        <w:rPr>
          <w:rStyle w:val="AnswerGray"/>
          <w:color w:val="00B050"/>
        </w:rPr>
      </w:pPr>
      <w:r w:rsidRPr="004037B7">
        <w:t xml:space="preserve">¿Qué información de la que se muestra describe el comando </w:t>
      </w:r>
      <w:r w:rsidRPr="004037B7">
        <w:rPr>
          <w:b/>
        </w:rPr>
        <w:t>enable</w:t>
      </w:r>
      <w:r w:rsidRPr="004037B7">
        <w:t>?</w:t>
      </w:r>
      <w:r w:rsidR="00006CE8" w:rsidRPr="004037B7">
        <w:t xml:space="preserve"> </w:t>
      </w:r>
      <w:r w:rsidR="00E13303" w:rsidRPr="008339DC">
        <w:rPr>
          <w:b/>
          <w:color w:val="00B050"/>
        </w:rPr>
        <w:t>Activa los comandos privilegiados</w:t>
      </w:r>
      <w:r w:rsidR="008339DC">
        <w:rPr>
          <w:b/>
          <w:color w:val="00B050"/>
        </w:rPr>
        <w:t>.</w:t>
      </w:r>
    </w:p>
    <w:p w:rsidR="009239E1" w:rsidRPr="004037B7" w:rsidRDefault="009239E1" w:rsidP="00F95F90">
      <w:pPr>
        <w:pStyle w:val="SubStepAlpha"/>
      </w:pPr>
      <w:r w:rsidRPr="004037B7">
        <w:t xml:space="preserve">Escriba </w:t>
      </w:r>
      <w:r w:rsidRPr="004037B7">
        <w:rPr>
          <w:b/>
        </w:rPr>
        <w:t>en</w:t>
      </w:r>
      <w:r w:rsidRPr="004037B7">
        <w:t xml:space="preserve"> y presione la tecla </w:t>
      </w:r>
      <w:r w:rsidRPr="004037B7">
        <w:rPr>
          <w:b/>
        </w:rPr>
        <w:t>Tabulación</w:t>
      </w:r>
      <w:r w:rsidRPr="004037B7">
        <w:t>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 xml:space="preserve">S1&gt; </w:t>
      </w:r>
      <w:r w:rsidRPr="004037B7">
        <w:rPr>
          <w:b/>
        </w:rPr>
        <w:t>en&lt;Tab&gt;</w:t>
      </w:r>
    </w:p>
    <w:p w:rsidR="009239E1" w:rsidRPr="008339DC" w:rsidRDefault="009239E1" w:rsidP="001730BD">
      <w:pPr>
        <w:pStyle w:val="BodyTextL50"/>
        <w:tabs>
          <w:tab w:val="right" w:leader="underscore" w:pos="10080"/>
        </w:tabs>
        <w:rPr>
          <w:rStyle w:val="AnswerGray"/>
          <w:color w:val="00B050"/>
        </w:rPr>
      </w:pPr>
      <w:r w:rsidRPr="004037B7">
        <w:t xml:space="preserve">¿Qué se muestra después de presionar la tecla </w:t>
      </w:r>
      <w:r w:rsidRPr="004037B7">
        <w:rPr>
          <w:b/>
        </w:rPr>
        <w:t>Tabulación</w:t>
      </w:r>
      <w:r w:rsidRPr="004037B7">
        <w:t>?</w:t>
      </w:r>
      <w:r w:rsidR="00006CE8" w:rsidRPr="004037B7">
        <w:t xml:space="preserve"> </w:t>
      </w:r>
      <w:r w:rsidR="008339DC" w:rsidRPr="008339DC">
        <w:rPr>
          <w:b/>
          <w:color w:val="00B050"/>
        </w:rPr>
        <w:t>E</w:t>
      </w:r>
      <w:r w:rsidR="00E13303" w:rsidRPr="008339DC">
        <w:rPr>
          <w:b/>
          <w:color w:val="00B050"/>
        </w:rPr>
        <w:t>nable</w:t>
      </w:r>
      <w:r w:rsidR="008339DC">
        <w:rPr>
          <w:b/>
          <w:color w:val="00B050"/>
        </w:rPr>
        <w:t>.</w:t>
      </w:r>
    </w:p>
    <w:p w:rsidR="009239E1" w:rsidRPr="004037B7" w:rsidRDefault="009239E1" w:rsidP="00FE5898">
      <w:pPr>
        <w:pStyle w:val="BodyTextL50"/>
      </w:pPr>
      <w:r w:rsidRPr="004037B7">
        <w:t>Esto se denomina completar un comando o completar la tabulación.</w:t>
      </w:r>
      <w:r w:rsidR="00006CE8" w:rsidRPr="004037B7">
        <w:t xml:space="preserve"> </w:t>
      </w:r>
      <w:r w:rsidRPr="004037B7">
        <w:t xml:space="preserve">Cuando se escribe parte de un comando, la tecla </w:t>
      </w:r>
      <w:r w:rsidRPr="004037B7">
        <w:rPr>
          <w:b/>
        </w:rPr>
        <w:t>Tabulación</w:t>
      </w:r>
      <w:r w:rsidRPr="004037B7">
        <w:t xml:space="preserve"> se puede utilizar para completar el comando parcial.</w:t>
      </w:r>
      <w:r w:rsidR="00006CE8" w:rsidRPr="004037B7">
        <w:t xml:space="preserve"> </w:t>
      </w:r>
      <w:r w:rsidRPr="004037B7">
        <w:t xml:space="preserve">Si los caracteres que se escriben son suficientes para formar un comando único, como en el caso del comando </w:t>
      </w:r>
      <w:r w:rsidRPr="004037B7">
        <w:rPr>
          <w:b/>
        </w:rPr>
        <w:t>enable</w:t>
      </w:r>
      <w:r w:rsidRPr="004037B7">
        <w:t>, se muestra la parte restante.</w:t>
      </w:r>
    </w:p>
    <w:p w:rsidR="009239E1" w:rsidRPr="004037B7" w:rsidRDefault="009239E1" w:rsidP="00FE5898">
      <w:pPr>
        <w:pStyle w:val="BodyTextL50"/>
      </w:pPr>
      <w:r w:rsidRPr="004037B7">
        <w:t xml:space="preserve">¿Qué ocurriría si escribiera </w:t>
      </w:r>
      <w:r w:rsidRPr="004037B7">
        <w:rPr>
          <w:b/>
        </w:rPr>
        <w:t>te&lt;Tab&gt;</w:t>
      </w:r>
      <w:r w:rsidRPr="004037B7">
        <w:t xml:space="preserve"> en la petición de entrada?</w:t>
      </w:r>
    </w:p>
    <w:p w:rsidR="001730BD" w:rsidRPr="008339DC" w:rsidRDefault="00E13303" w:rsidP="00E13303">
      <w:pPr>
        <w:ind w:left="720"/>
        <w:rPr>
          <w:b/>
          <w:color w:val="00B050"/>
          <w:sz w:val="20"/>
          <w:szCs w:val="20"/>
        </w:rPr>
      </w:pPr>
      <w:r w:rsidRPr="008339DC">
        <w:rPr>
          <w:b/>
          <w:color w:val="00B050"/>
          <w:sz w:val="20"/>
          <w:szCs w:val="20"/>
        </w:rPr>
        <w:t>“te” no proporciona suficientes caracteres para formar un comando único; por lo tanto los caracteres continuaran apareciendo, y se solicitara al ususario que introdusca mas caracteres para formar el comando único. Hay mas de un comando que comienza con las letras “te”</w:t>
      </w:r>
      <w:r w:rsidR="008339DC" w:rsidRPr="008339DC">
        <w:rPr>
          <w:b/>
          <w:color w:val="00B050"/>
          <w:sz w:val="20"/>
          <w:szCs w:val="20"/>
        </w:rPr>
        <w:t>.</w:t>
      </w:r>
    </w:p>
    <w:p w:rsidR="009239E1" w:rsidRPr="004037B7" w:rsidRDefault="0009511C" w:rsidP="00FE5898">
      <w:pPr>
        <w:pStyle w:val="SubStepAlpha"/>
      </w:pPr>
      <w:r w:rsidRPr="004037B7">
        <w:t xml:space="preserve">Introduzca el comando </w:t>
      </w:r>
      <w:r w:rsidRPr="004037B7">
        <w:rPr>
          <w:b/>
        </w:rPr>
        <w:t>enable</w:t>
      </w:r>
      <w:r w:rsidRPr="004037B7">
        <w:t xml:space="preserve"> y presione INTRO.</w:t>
      </w:r>
      <w:r w:rsidR="00006CE8" w:rsidRPr="004037B7">
        <w:t xml:space="preserve"> </w:t>
      </w:r>
      <w:r w:rsidRPr="004037B7">
        <w:t>¿Cómo cambia la petición de entrada?</w:t>
      </w:r>
    </w:p>
    <w:p w:rsidR="001730BD" w:rsidRPr="008339DC" w:rsidRDefault="00E13303" w:rsidP="00E13303">
      <w:pPr>
        <w:ind w:firstLine="720"/>
        <w:rPr>
          <w:b/>
          <w:color w:val="00B050"/>
          <w:sz w:val="20"/>
          <w:szCs w:val="20"/>
        </w:rPr>
      </w:pPr>
      <w:r w:rsidRPr="008339DC">
        <w:rPr>
          <w:b/>
          <w:color w:val="00B050"/>
          <w:sz w:val="20"/>
          <w:szCs w:val="20"/>
        </w:rPr>
        <w:lastRenderedPageBreak/>
        <w:t>Cambia de S1&gt; a S1#, que indica el modo EXEC privilegiado. </w:t>
      </w:r>
    </w:p>
    <w:p w:rsidR="009239E1" w:rsidRPr="004037B7" w:rsidRDefault="00CF3C1D" w:rsidP="00F95F90">
      <w:pPr>
        <w:pStyle w:val="SubStepAlpha"/>
      </w:pPr>
      <w:r w:rsidRPr="004037B7">
        <w:t>Cuando se le solicite, escriba el signo de interrogación (</w:t>
      </w:r>
      <w:r w:rsidRPr="004037B7">
        <w:rPr>
          <w:b/>
        </w:rPr>
        <w:t>?</w:t>
      </w:r>
      <w:r w:rsidRPr="004037B7">
        <w:t>)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 xml:space="preserve">S1# </w:t>
      </w:r>
      <w:r w:rsidRPr="004037B7">
        <w:rPr>
          <w:b/>
        </w:rPr>
        <w:t>?</w:t>
      </w:r>
    </w:p>
    <w:p w:rsidR="009239E1" w:rsidRPr="004037B7" w:rsidRDefault="00767ECE" w:rsidP="00FE5898">
      <w:pPr>
        <w:pStyle w:val="BodyTextL50"/>
        <w:rPr>
          <w:b/>
        </w:rPr>
      </w:pPr>
      <w:r w:rsidRPr="004037B7">
        <w:t>Antes había un comando que comenzaba con la letra “C” en el modo EXEC del usuario.</w:t>
      </w:r>
      <w:r w:rsidR="00006CE8" w:rsidRPr="004037B7">
        <w:t xml:space="preserve"> </w:t>
      </w:r>
      <w:r w:rsidRPr="004037B7">
        <w:t>¿Cuántos comandos se muestran ahora que está activo el modo EXEC privilegiado?</w:t>
      </w:r>
      <w:r w:rsidR="00C06F7D">
        <w:t xml:space="preserve"> </w:t>
      </w:r>
      <w:r w:rsidRPr="004037B7">
        <w:t>(</w:t>
      </w:r>
      <w:r w:rsidRPr="004037B7">
        <w:rPr>
          <w:b/>
        </w:rPr>
        <w:t>Ayuda</w:t>
      </w:r>
      <w:r w:rsidRPr="004037B7">
        <w:t>: puede escribir c? para que aparezcan solo los comandos que comienzan con la letra “C”)</w:t>
      </w:r>
    </w:p>
    <w:p w:rsidR="001730BD" w:rsidRPr="008339DC" w:rsidRDefault="00E13303" w:rsidP="00E13303">
      <w:pPr>
        <w:ind w:firstLine="720"/>
        <w:rPr>
          <w:b/>
          <w:color w:val="00B050"/>
        </w:rPr>
      </w:pPr>
      <w:r w:rsidRPr="008339DC">
        <w:rPr>
          <w:b/>
          <w:color w:val="00B050"/>
        </w:rPr>
        <w:t>5: clear  clock  configure  connect  copy  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Ingrese en el modo de configuración global.</w:t>
      </w:r>
    </w:p>
    <w:p w:rsidR="009239E1" w:rsidRPr="004037B7" w:rsidRDefault="00770107" w:rsidP="009239E1">
      <w:pPr>
        <w:pStyle w:val="SubStepAlpha"/>
      </w:pPr>
      <w:r w:rsidRPr="004037B7">
        <w:t xml:space="preserve">Cuando se encuentra en el modo EXEC privilegiado, uno de los comandos que comienza con la letra “C” es </w:t>
      </w:r>
      <w:r w:rsidRPr="004037B7">
        <w:rPr>
          <w:b/>
        </w:rPr>
        <w:t>configure</w:t>
      </w:r>
      <w:r w:rsidRPr="004037B7">
        <w:t>.</w:t>
      </w:r>
      <w:r w:rsidR="00006CE8" w:rsidRPr="004037B7">
        <w:t xml:space="preserve"> </w:t>
      </w:r>
      <w:r w:rsidRPr="004037B7">
        <w:t>Escribe el comando completo o una parte suficiente como para que sea único.</w:t>
      </w:r>
      <w:r w:rsidR="00006CE8" w:rsidRPr="004037B7">
        <w:t xml:space="preserve"> </w:t>
      </w:r>
      <w:r w:rsidRPr="004037B7">
        <w:t>Presione la tecla &lt;</w:t>
      </w:r>
      <w:r w:rsidRPr="004037B7">
        <w:rPr>
          <w:b/>
        </w:rPr>
        <w:t>Tabulación</w:t>
      </w:r>
      <w:r w:rsidRPr="004037B7">
        <w:t>&gt; para emitir el comando y presione la tecla INTRO.</w:t>
      </w:r>
    </w:p>
    <w:p w:rsidR="009239E1" w:rsidRPr="004037B7" w:rsidRDefault="009239E1" w:rsidP="003A4B44">
      <w:pPr>
        <w:pStyle w:val="CMD"/>
        <w:rPr>
          <w:b/>
        </w:rPr>
      </w:pPr>
      <w:r w:rsidRPr="004037B7">
        <w:t xml:space="preserve">S1# </w:t>
      </w:r>
      <w:r w:rsidRPr="004037B7">
        <w:rPr>
          <w:b/>
        </w:rPr>
        <w:t>configure</w:t>
      </w:r>
    </w:p>
    <w:p w:rsidR="009239E1" w:rsidRPr="004037B7" w:rsidRDefault="009239E1" w:rsidP="003A4B44">
      <w:pPr>
        <w:pStyle w:val="BodyTextL50"/>
      </w:pPr>
      <w:r w:rsidRPr="004037B7">
        <w:t>¿Cuál es el mensaje que se muestra?</w:t>
      </w:r>
    </w:p>
    <w:p w:rsidR="001730BD" w:rsidRPr="008339DC" w:rsidRDefault="00E13303" w:rsidP="00E13303">
      <w:pPr>
        <w:ind w:left="720"/>
        <w:rPr>
          <w:b/>
          <w:color w:val="00B050"/>
        </w:rPr>
      </w:pPr>
      <w:r w:rsidRPr="008339DC">
        <w:rPr>
          <w:b/>
          <w:color w:val="00B050"/>
        </w:rPr>
        <w:t>Configuring from terminal, memory, or network [terminal]? (Configurando desde terminal, memoria o red [terminal]?)  </w:t>
      </w:r>
    </w:p>
    <w:p w:rsidR="009239E1" w:rsidRPr="004037B7" w:rsidRDefault="009239E1" w:rsidP="009239E1">
      <w:pPr>
        <w:pStyle w:val="SubStepAlpha"/>
      </w:pPr>
      <w:r w:rsidRPr="004037B7">
        <w:t xml:space="preserve">Presione Intro para aceptar el parámetro predeterminado que se encuentra entre corchetes </w:t>
      </w:r>
      <w:r w:rsidRPr="004037B7">
        <w:rPr>
          <w:b/>
        </w:rPr>
        <w:t>[terminal]</w:t>
      </w:r>
      <w:r w:rsidRPr="004037B7">
        <w:t>.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</w:pPr>
      <w:r w:rsidRPr="004037B7">
        <w:t>¿Cómo cambia la petición de entrada?</w:t>
      </w:r>
      <w:r w:rsidR="00006CE8" w:rsidRPr="004037B7">
        <w:t xml:space="preserve"> </w:t>
      </w:r>
      <w:r w:rsidR="00E13303" w:rsidRPr="008339DC">
        <w:rPr>
          <w:b/>
          <w:color w:val="00B050"/>
        </w:rPr>
        <w:t>S1(config)#</w:t>
      </w:r>
    </w:p>
    <w:p w:rsidR="009239E1" w:rsidRPr="004037B7" w:rsidRDefault="009239E1" w:rsidP="009239E1">
      <w:pPr>
        <w:pStyle w:val="SubStepAlpha"/>
      </w:pPr>
      <w:r w:rsidRPr="004037B7">
        <w:t>Esto se denomina “modo de configuración global”.</w:t>
      </w:r>
      <w:r w:rsidR="00006CE8" w:rsidRPr="004037B7">
        <w:t xml:space="preserve"> </w:t>
      </w:r>
      <w:r w:rsidRPr="004037B7">
        <w:t>Este modo se analizará en más detalle en las próximas actividades y prácticas de laboratorio.</w:t>
      </w:r>
      <w:r w:rsidR="00006CE8" w:rsidRPr="004037B7">
        <w:t xml:space="preserve"> </w:t>
      </w:r>
      <w:r w:rsidRPr="004037B7">
        <w:t xml:space="preserve">Por el momento, escriba </w:t>
      </w:r>
      <w:r w:rsidRPr="004037B7">
        <w:rPr>
          <w:b/>
        </w:rPr>
        <w:t>end</w:t>
      </w:r>
      <w:r w:rsidRPr="004037B7">
        <w:t xml:space="preserve">, </w:t>
      </w:r>
      <w:r w:rsidRPr="004037B7">
        <w:rPr>
          <w:b/>
        </w:rPr>
        <w:t>exit</w:t>
      </w:r>
      <w:r w:rsidRPr="004037B7">
        <w:t xml:space="preserve"> o </w:t>
      </w:r>
      <w:r w:rsidRPr="004037B7">
        <w:rPr>
          <w:b/>
        </w:rPr>
        <w:t>Ctrl-Z</w:t>
      </w:r>
      <w:r w:rsidRPr="004037B7">
        <w:t xml:space="preserve"> para volver al modo EXEC privilegiado.</w:t>
      </w:r>
    </w:p>
    <w:p w:rsidR="009239E1" w:rsidRPr="004037B7" w:rsidRDefault="009239E1" w:rsidP="003A4B44">
      <w:pPr>
        <w:pStyle w:val="CMD"/>
      </w:pPr>
      <w:r w:rsidRPr="004037B7">
        <w:t xml:space="preserve">S1(config)# </w:t>
      </w:r>
      <w:r w:rsidRPr="004037B7">
        <w:rPr>
          <w:b/>
        </w:rPr>
        <w:t>exit</w:t>
      </w:r>
    </w:p>
    <w:p w:rsidR="009239E1" w:rsidRPr="004037B7" w:rsidRDefault="009239E1" w:rsidP="003A4B44">
      <w:pPr>
        <w:pStyle w:val="CMD"/>
      </w:pPr>
      <w:r w:rsidRPr="004037B7">
        <w:t>S1#</w:t>
      </w:r>
    </w:p>
    <w:p w:rsidR="009239E1" w:rsidRPr="004037B7" w:rsidRDefault="009239E1" w:rsidP="009239E1">
      <w:pPr>
        <w:pStyle w:val="PartHead"/>
      </w:pPr>
      <w:r w:rsidRPr="004037B7">
        <w:t>Configuración del reloj</w:t>
      </w:r>
    </w:p>
    <w:p w:rsidR="009239E1" w:rsidRPr="004037B7" w:rsidRDefault="00DD5285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Utilice el comando clock.</w:t>
      </w:r>
    </w:p>
    <w:p w:rsidR="009239E1" w:rsidRPr="004037B7" w:rsidRDefault="009239E1" w:rsidP="00F95F90">
      <w:pPr>
        <w:pStyle w:val="SubStepAlpha"/>
      </w:pPr>
      <w:r w:rsidRPr="004037B7">
        <w:t xml:space="preserve">Utilice el comando </w:t>
      </w:r>
      <w:r w:rsidRPr="004037B7">
        <w:rPr>
          <w:b/>
        </w:rPr>
        <w:t>clock</w:t>
      </w:r>
      <w:r w:rsidRPr="004037B7">
        <w:t xml:space="preserve"> para explorar en más detalle la ayuda y la sintaxis de comandos.</w:t>
      </w:r>
      <w:r w:rsidR="00006CE8" w:rsidRPr="004037B7">
        <w:t xml:space="preserve"> </w:t>
      </w:r>
      <w:r w:rsidRPr="004037B7">
        <w:t xml:space="preserve">Escriba </w:t>
      </w:r>
      <w:r w:rsidRPr="004037B7">
        <w:rPr>
          <w:b/>
        </w:rPr>
        <w:t>showclock</w:t>
      </w:r>
      <w:r w:rsidRPr="004037B7">
        <w:t xml:space="preserve"> en la petición de entrada de EXEC privilegiado.</w:t>
      </w:r>
    </w:p>
    <w:p w:rsidR="009239E1" w:rsidRPr="004037B7" w:rsidRDefault="009239E1" w:rsidP="003A4B44">
      <w:pPr>
        <w:pStyle w:val="CMD"/>
      </w:pPr>
      <w:r w:rsidRPr="004037B7">
        <w:t xml:space="preserve">S1# </w:t>
      </w:r>
      <w:r w:rsidRPr="004037B7">
        <w:rPr>
          <w:b/>
        </w:rPr>
        <w:t>show clock</w:t>
      </w:r>
    </w:p>
    <w:p w:rsidR="009239E1" w:rsidRPr="004037B7" w:rsidRDefault="009239E1" w:rsidP="003A4B44">
      <w:pPr>
        <w:pStyle w:val="BodyTextL50"/>
      </w:pPr>
      <w:r w:rsidRPr="004037B7">
        <w:t>¿Qué información aparece en pantalla?</w:t>
      </w:r>
      <w:r w:rsidR="006B4E6C" w:rsidRPr="004037B7">
        <w:t xml:space="preserve"> </w:t>
      </w:r>
      <w:r w:rsidRPr="004037B7">
        <w:t>¿Cuál es el año que se muestra?</w:t>
      </w:r>
    </w:p>
    <w:p w:rsidR="001730BD" w:rsidRPr="008339DC" w:rsidRDefault="00E13303" w:rsidP="00E13303">
      <w:pPr>
        <w:ind w:left="720"/>
        <w:rPr>
          <w:b/>
          <w:color w:val="00B050"/>
        </w:rPr>
      </w:pPr>
      <w:r w:rsidRPr="008339DC">
        <w:rPr>
          <w:b/>
          <w:color w:val="00B050"/>
        </w:rPr>
        <w:t>UTC Mon Mar 1 1993 (UTC lun 1 de marzo de 1993), precedido por las horas, los minutos y segundos desde que el dispositivo se inició. El año es 1993.  </w:t>
      </w:r>
    </w:p>
    <w:p w:rsidR="009239E1" w:rsidRPr="004037B7" w:rsidRDefault="009239E1" w:rsidP="00F95F90">
      <w:pPr>
        <w:pStyle w:val="SubStepAlpha"/>
      </w:pPr>
      <w:r w:rsidRPr="004037B7">
        <w:t xml:space="preserve">Utilice la ayuda contextual y el comando </w:t>
      </w:r>
      <w:r w:rsidRPr="004037B7">
        <w:rPr>
          <w:b/>
        </w:rPr>
        <w:t>clock</w:t>
      </w:r>
      <w:r w:rsidRPr="004037B7">
        <w:t xml:space="preserve"> para establecer la hora del switch en la hora actual.</w:t>
      </w:r>
      <w:r w:rsidR="00006CE8" w:rsidRPr="004037B7">
        <w:t xml:space="preserve"> </w:t>
      </w:r>
      <w:r w:rsidRPr="004037B7">
        <w:t xml:space="preserve">Introduzca el comando </w:t>
      </w:r>
      <w:r w:rsidRPr="004037B7">
        <w:rPr>
          <w:b/>
        </w:rPr>
        <w:t>clock</w:t>
      </w:r>
      <w:r w:rsidRPr="004037B7">
        <w:t xml:space="preserve"> y presione la tecla Intro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r w:rsidRPr="004037B7">
        <w:rPr>
          <w:b/>
        </w:rPr>
        <w:t>clock&lt;ENTER&gt;</w:t>
      </w:r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b/>
          <w:color w:val="17365D" w:themeColor="text2" w:themeShade="BF"/>
        </w:rPr>
      </w:pPr>
      <w:r w:rsidRPr="004037B7">
        <w:t>¿Qué información aparece en pantalla?</w:t>
      </w:r>
      <w:r w:rsidR="00E13303">
        <w:t xml:space="preserve"> </w:t>
      </w:r>
      <w:r w:rsidR="00E13303" w:rsidRPr="008339DC">
        <w:rPr>
          <w:b/>
          <w:color w:val="00B050"/>
        </w:rPr>
        <w:t>% Incomplete command</w:t>
      </w:r>
    </w:p>
    <w:p w:rsidR="009239E1" w:rsidRPr="004037B7" w:rsidRDefault="009239E1" w:rsidP="009239E1">
      <w:pPr>
        <w:pStyle w:val="SubStepAlpha"/>
      </w:pPr>
      <w:r w:rsidRPr="004037B7">
        <w:t>El mensaje “% Incomplete command” se regresa a IOS.</w:t>
      </w:r>
      <w:r w:rsidR="00006CE8" w:rsidRPr="004037B7">
        <w:t xml:space="preserve"> </w:t>
      </w:r>
      <w:r w:rsidRPr="004037B7">
        <w:t xml:space="preserve">Esto significa que el comando </w:t>
      </w:r>
      <w:r w:rsidRPr="004037B7">
        <w:rPr>
          <w:b/>
        </w:rPr>
        <w:t>clock</w:t>
      </w:r>
      <w:r w:rsidRPr="004037B7">
        <w:t xml:space="preserve"> necesita más parámetros.</w:t>
      </w:r>
      <w:r w:rsidR="00006CE8" w:rsidRPr="004037B7">
        <w:t xml:space="preserve"> </w:t>
      </w:r>
      <w:r w:rsidRPr="004037B7">
        <w:t>Cuando se necesita más información, se puede proporcionar ayuda escribiendo un espacio después del comando y el signo de interrogación (?)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r w:rsidRPr="004037B7">
        <w:rPr>
          <w:b/>
          <w:noProof/>
        </w:rPr>
        <w:t>clock ?</w:t>
      </w:r>
    </w:p>
    <w:p w:rsidR="009239E1" w:rsidRPr="0084766D" w:rsidRDefault="009239E1" w:rsidP="001730BD">
      <w:pPr>
        <w:pStyle w:val="BodyTextL50"/>
        <w:tabs>
          <w:tab w:val="right" w:leader="underscore" w:pos="10080"/>
        </w:tabs>
        <w:rPr>
          <w:lang w:val="en-US"/>
        </w:rPr>
      </w:pPr>
      <w:r w:rsidRPr="004037B7">
        <w:t>¿Qué información aparece en pantalla?</w:t>
      </w:r>
      <w:r w:rsidR="0084766D" w:rsidRPr="008339DC">
        <w:rPr>
          <w:b/>
          <w:color w:val="00B050"/>
          <w:lang w:val="en-US"/>
        </w:rPr>
        <w:t>Set the time and date</w:t>
      </w:r>
    </w:p>
    <w:p w:rsidR="009239E1" w:rsidRPr="004037B7" w:rsidRDefault="009239E1" w:rsidP="00F95F90">
      <w:pPr>
        <w:pStyle w:val="SubStepAlpha"/>
      </w:pPr>
      <w:r w:rsidRPr="004037B7">
        <w:lastRenderedPageBreak/>
        <w:t xml:space="preserve">Configure el reloj con el comando </w:t>
      </w:r>
      <w:r w:rsidRPr="004037B7">
        <w:rPr>
          <w:b/>
        </w:rPr>
        <w:t>clock set</w:t>
      </w:r>
      <w:r w:rsidRPr="004037B7">
        <w:t>.</w:t>
      </w:r>
      <w:r w:rsidR="00006CE8" w:rsidRPr="004037B7">
        <w:t xml:space="preserve"> </w:t>
      </w:r>
      <w:r w:rsidRPr="004037B7">
        <w:t>Proceda por el comando un paso a la vez.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r w:rsidRPr="004037B7">
        <w:rPr>
          <w:b/>
        </w:rPr>
        <w:t xml:space="preserve">clock </w:t>
      </w:r>
      <w:r w:rsidRPr="004037B7">
        <w:rPr>
          <w:b/>
          <w:noProof/>
        </w:rPr>
        <w:t>set ?</w:t>
      </w:r>
    </w:p>
    <w:p w:rsidR="009239E1" w:rsidRPr="004037B7" w:rsidRDefault="009239E1" w:rsidP="001730BD">
      <w:pPr>
        <w:pStyle w:val="BodyTextL50"/>
        <w:tabs>
          <w:tab w:val="right" w:leader="underscore" w:pos="10080"/>
        </w:tabs>
        <w:rPr>
          <w:rStyle w:val="AnswerGray"/>
          <w:rFonts w:ascii="Courier New" w:hAnsi="Courier New"/>
          <w:b/>
          <w:shd w:val="clear" w:color="auto" w:fill="auto"/>
        </w:rPr>
      </w:pPr>
      <w:r w:rsidRPr="004037B7">
        <w:t>¿Qué información se solicita?</w:t>
      </w:r>
      <w:r w:rsidR="0084766D">
        <w:t xml:space="preserve"> </w:t>
      </w:r>
      <w:r w:rsidR="0084766D" w:rsidRPr="008339DC">
        <w:rPr>
          <w:b/>
          <w:color w:val="00B050"/>
        </w:rPr>
        <w:t>hh:mm:ss Current Time</w:t>
      </w:r>
    </w:p>
    <w:p w:rsidR="009239E1" w:rsidRPr="008339DC" w:rsidRDefault="009239E1" w:rsidP="001730BD">
      <w:pPr>
        <w:pStyle w:val="BodyTextL50"/>
        <w:tabs>
          <w:tab w:val="right" w:leader="underscore" w:pos="10080"/>
        </w:tabs>
        <w:rPr>
          <w:color w:val="00B050"/>
        </w:rPr>
      </w:pPr>
      <w:r w:rsidRPr="004037B7">
        <w:t xml:space="preserve">¿Qué información se habría mostrado si solo se hubiera ingresado el comando </w:t>
      </w:r>
      <w:r w:rsidRPr="004037B7">
        <w:rPr>
          <w:b/>
        </w:rPr>
        <w:t>clock set</w:t>
      </w:r>
      <w:r w:rsidRPr="004037B7">
        <w:t xml:space="preserve"> y no se hubiera solicitado ayuda con el signo de interrogación?</w:t>
      </w:r>
      <w:r w:rsidR="00006CE8" w:rsidRPr="004037B7">
        <w:t xml:space="preserve"> </w:t>
      </w:r>
      <w:r w:rsidR="0084766D" w:rsidRPr="0084766D">
        <w:rPr>
          <w:b/>
          <w:color w:val="17365D" w:themeColor="text2" w:themeShade="BF"/>
        </w:rPr>
        <w:t> </w:t>
      </w:r>
      <w:r w:rsidR="0084766D" w:rsidRPr="008339DC">
        <w:rPr>
          <w:b/>
          <w:color w:val="00B050"/>
        </w:rPr>
        <w:t>% Incomplete command</w:t>
      </w:r>
    </w:p>
    <w:p w:rsidR="009239E1" w:rsidRPr="004037B7" w:rsidRDefault="009239E1" w:rsidP="005B4B1E">
      <w:pPr>
        <w:pStyle w:val="SubStepAlpha"/>
      </w:pPr>
      <w:r w:rsidRPr="004037B7">
        <w:t xml:space="preserve">En función de la información solicitada por la emisión del comando </w:t>
      </w:r>
      <w:r w:rsidRPr="004037B7">
        <w:rPr>
          <w:b/>
        </w:rPr>
        <w:t>clock set ?</w:t>
      </w:r>
      <w:r w:rsidRPr="004037B7">
        <w:t>, introduzca las 3:00 p.m. como hora utilizando el formato de 24 horas, esto será 15:00:00.</w:t>
      </w:r>
      <w:r w:rsidR="00006CE8" w:rsidRPr="004037B7">
        <w:t xml:space="preserve"> </w:t>
      </w:r>
      <w:r w:rsidRPr="004037B7">
        <w:t>Revise si se necesitan otros parámetros.</w:t>
      </w:r>
    </w:p>
    <w:p w:rsidR="009239E1" w:rsidRPr="004037B7" w:rsidRDefault="009239E1" w:rsidP="005B4B1E">
      <w:pPr>
        <w:pStyle w:val="CMD"/>
      </w:pPr>
      <w:r w:rsidRPr="004037B7">
        <w:t xml:space="preserve">S1# </w:t>
      </w:r>
      <w:r w:rsidRPr="004037B7">
        <w:rPr>
          <w:b/>
        </w:rPr>
        <w:t>clock set 15:00:00 ?</w:t>
      </w:r>
    </w:p>
    <w:p w:rsidR="009239E1" w:rsidRPr="004037B7" w:rsidRDefault="009239E1" w:rsidP="005B4B1E">
      <w:pPr>
        <w:pStyle w:val="BodyTextL50"/>
      </w:pPr>
      <w:r w:rsidRPr="004037B7">
        <w:t>El resultado devuelve la solicitud de más información:</w:t>
      </w:r>
    </w:p>
    <w:p w:rsidR="009239E1" w:rsidRPr="004037B7" w:rsidRDefault="009239E1" w:rsidP="004037B7">
      <w:pPr>
        <w:pStyle w:val="CMDOutput"/>
        <w:rPr>
          <w:lang w:val="en-US"/>
        </w:rPr>
      </w:pPr>
      <w:r w:rsidRPr="004037B7">
        <w:rPr>
          <w:lang w:val="en-US"/>
        </w:rPr>
        <w:t>&lt;1-31&gt;</w:t>
      </w:r>
      <w:r w:rsidR="00AA071C">
        <w:rPr>
          <w:lang w:val="en-US"/>
        </w:rPr>
        <w:t xml:space="preserve"> </w:t>
      </w:r>
      <w:r w:rsidRPr="004037B7">
        <w:rPr>
          <w:lang w:val="en-US"/>
        </w:rPr>
        <w:t xml:space="preserve"> Day of the month</w:t>
      </w:r>
    </w:p>
    <w:p w:rsidR="009239E1" w:rsidRPr="004037B7" w:rsidRDefault="009239E1" w:rsidP="004037B7">
      <w:pPr>
        <w:pStyle w:val="CMDOutput"/>
        <w:rPr>
          <w:lang w:val="en-US"/>
        </w:rPr>
      </w:pPr>
      <w:r w:rsidRPr="004037B7">
        <w:rPr>
          <w:lang w:val="en-US"/>
        </w:rPr>
        <w:t xml:space="preserve">MONTH </w:t>
      </w:r>
      <w:r w:rsidR="00AA071C">
        <w:rPr>
          <w:lang w:val="en-US"/>
        </w:rPr>
        <w:t xml:space="preserve">  </w:t>
      </w:r>
      <w:r w:rsidRPr="004037B7">
        <w:rPr>
          <w:lang w:val="en-US"/>
        </w:rPr>
        <w:t>Month of the year</w:t>
      </w:r>
    </w:p>
    <w:p w:rsidR="009239E1" w:rsidRPr="004037B7" w:rsidRDefault="009239E1" w:rsidP="005B4B1E">
      <w:pPr>
        <w:pStyle w:val="SubStepAlpha"/>
      </w:pPr>
      <w:r w:rsidRPr="004037B7">
        <w:t>Intente establecer la fecha en 01/31/2035 con el formato solicitado.</w:t>
      </w:r>
      <w:r w:rsidR="00006CE8" w:rsidRPr="004037B7">
        <w:t xml:space="preserve"> </w:t>
      </w:r>
      <w:r w:rsidRPr="004037B7">
        <w:t>Es posible que para completar el proceso deba solicitar más ayuda mediante la ayuda contextual.</w:t>
      </w:r>
      <w:r w:rsidR="00006CE8" w:rsidRPr="004037B7">
        <w:t xml:space="preserve"> </w:t>
      </w:r>
      <w:r w:rsidRPr="004037B7">
        <w:t xml:space="preserve">Cuando termine, emita el comando </w:t>
      </w:r>
      <w:r w:rsidRPr="004037B7">
        <w:rPr>
          <w:b/>
        </w:rPr>
        <w:t xml:space="preserve">show clock </w:t>
      </w:r>
      <w:r w:rsidRPr="004037B7">
        <w:t>para mostrar la configuración del reloj.</w:t>
      </w:r>
      <w:r w:rsidR="00006CE8" w:rsidRPr="004037B7">
        <w:t xml:space="preserve"> </w:t>
      </w:r>
      <w:r w:rsidRPr="004037B7">
        <w:t>El resultado del comando debe mostrar lo siguiente:</w:t>
      </w:r>
    </w:p>
    <w:p w:rsidR="009239E1" w:rsidRPr="004037B7" w:rsidRDefault="009239E1" w:rsidP="005B4B1E">
      <w:pPr>
        <w:pStyle w:val="CMD"/>
        <w:rPr>
          <w:b/>
          <w:lang w:val="en-US"/>
        </w:rPr>
      </w:pPr>
      <w:r w:rsidRPr="004037B7">
        <w:rPr>
          <w:lang w:val="en-US"/>
        </w:rPr>
        <w:t xml:space="preserve">S1# </w:t>
      </w:r>
      <w:r w:rsidRPr="004037B7">
        <w:rPr>
          <w:b/>
          <w:lang w:val="en-US"/>
        </w:rPr>
        <w:t>show clock</w:t>
      </w:r>
    </w:p>
    <w:p w:rsidR="009239E1" w:rsidRPr="004037B7" w:rsidRDefault="009239E1" w:rsidP="009239E1">
      <w:pPr>
        <w:pStyle w:val="CMDOutput"/>
        <w:rPr>
          <w:lang w:val="en-US"/>
        </w:rPr>
      </w:pPr>
      <w:r w:rsidRPr="004037B7">
        <w:rPr>
          <w:lang w:val="en-US"/>
        </w:rPr>
        <w:t xml:space="preserve">*15:0:4.869 UTC Tue Jan </w:t>
      </w:r>
      <w:r w:rsidRPr="004037B7">
        <w:rPr>
          <w:noProof/>
          <w:lang w:val="en-US"/>
        </w:rPr>
        <w:t>31</w:t>
      </w:r>
      <w:r w:rsidRPr="004037B7">
        <w:rPr>
          <w:lang w:val="en-US"/>
        </w:rPr>
        <w:t xml:space="preserve"> 2035</w:t>
      </w:r>
    </w:p>
    <w:p w:rsidR="009239E1" w:rsidRPr="004037B7" w:rsidRDefault="0053313A" w:rsidP="005B4B1E">
      <w:pPr>
        <w:pStyle w:val="SubStepAlpha"/>
      </w:pPr>
      <w:r w:rsidRPr="004037B7">
        <w:t>Si no pudo lograrlo, pruebe con el siguiente comando para obtener el resultado anterior: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r w:rsidRPr="004037B7">
        <w:rPr>
          <w:b/>
        </w:rPr>
        <w:t>clock set 15:00:00 31 Jan 2035</w:t>
      </w:r>
    </w:p>
    <w:p w:rsidR="009239E1" w:rsidRPr="004037B7" w:rsidRDefault="009239E1" w:rsidP="009239E1">
      <w:pPr>
        <w:pStyle w:val="StepHead"/>
        <w:tabs>
          <w:tab w:val="clear" w:pos="936"/>
          <w:tab w:val="num" w:pos="864"/>
        </w:tabs>
        <w:ind w:left="864" w:hanging="864"/>
      </w:pPr>
      <w:r w:rsidRPr="004037B7">
        <w:t>Explore los mensajes adicionales del comando.</w:t>
      </w:r>
    </w:p>
    <w:p w:rsidR="009239E1" w:rsidRPr="004037B7" w:rsidRDefault="009239E1" w:rsidP="009239E1">
      <w:pPr>
        <w:pStyle w:val="SubStepAlpha"/>
      </w:pPr>
      <w:r w:rsidRPr="004037B7">
        <w:t>El IOS proporciona diversos resultados para los comandos incorrectos o incompletos.</w:t>
      </w:r>
      <w:r w:rsidR="00006CE8" w:rsidRPr="004037B7">
        <w:t xml:space="preserve"> </w:t>
      </w:r>
      <w:r w:rsidRPr="004037B7">
        <w:t xml:space="preserve">Continúe utilizando el comando </w:t>
      </w:r>
      <w:r w:rsidRPr="004037B7">
        <w:rPr>
          <w:b/>
        </w:rPr>
        <w:t>clock</w:t>
      </w:r>
      <w:r w:rsidRPr="004037B7">
        <w:t xml:space="preserve"> para explorar los mensajes adicionales con los que se puede encontrar mientras aprende a utilizar el IOS.</w:t>
      </w:r>
    </w:p>
    <w:p w:rsidR="009239E1" w:rsidRPr="004037B7" w:rsidRDefault="009239E1" w:rsidP="009239E1">
      <w:pPr>
        <w:pStyle w:val="SubStepAlpha"/>
      </w:pPr>
      <w:r w:rsidRPr="004037B7">
        <w:t>Emita el siguiente comando y registre los mensajes: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r w:rsidRPr="004037B7">
        <w:rPr>
          <w:b/>
        </w:rPr>
        <w:t>cl</w:t>
      </w:r>
    </w:p>
    <w:p w:rsidR="009239E1" w:rsidRPr="008339DC" w:rsidRDefault="009239E1" w:rsidP="001730BD">
      <w:pPr>
        <w:pStyle w:val="BodyTextL50"/>
        <w:tabs>
          <w:tab w:val="right" w:leader="underscore" w:pos="10080"/>
        </w:tabs>
        <w:rPr>
          <w:rStyle w:val="AnswerGray"/>
          <w:color w:val="00B050"/>
        </w:rPr>
      </w:pPr>
      <w:r w:rsidRPr="004037B7">
        <w:t>¿Qué información se devolvió?</w:t>
      </w:r>
      <w:r w:rsidR="00006CE8" w:rsidRPr="004037B7">
        <w:t xml:space="preserve"> </w:t>
      </w:r>
      <w:r w:rsidR="0084766D" w:rsidRPr="008339DC">
        <w:rPr>
          <w:b/>
          <w:color w:val="00B050"/>
        </w:rPr>
        <w:t>% Ambiguous command: “cl”</w:t>
      </w:r>
    </w:p>
    <w:p w:rsidR="009239E1" w:rsidRPr="004037B7" w:rsidRDefault="009239E1" w:rsidP="009239E1">
      <w:pPr>
        <w:pStyle w:val="CMD"/>
      </w:pPr>
      <w:r w:rsidRPr="004037B7">
        <w:t xml:space="preserve">S1# </w:t>
      </w:r>
      <w:r w:rsidRPr="004037B7">
        <w:rPr>
          <w:b/>
        </w:rPr>
        <w:t>clock</w:t>
      </w:r>
    </w:p>
    <w:p w:rsidR="009239E1" w:rsidRPr="00E13303" w:rsidRDefault="009239E1" w:rsidP="001730BD">
      <w:pPr>
        <w:pStyle w:val="BodyTextL50"/>
        <w:tabs>
          <w:tab w:val="right" w:leader="underscore" w:pos="10080"/>
        </w:tabs>
        <w:rPr>
          <w:rStyle w:val="AnswerGray"/>
        </w:rPr>
      </w:pPr>
      <w:r w:rsidRPr="004037B7">
        <w:t>¿Qué información se devolvió?</w:t>
      </w:r>
      <w:r w:rsidR="00006CE8" w:rsidRPr="004037B7">
        <w:t xml:space="preserve"> </w:t>
      </w:r>
      <w:r w:rsidR="0084766D" w:rsidRPr="008339DC">
        <w:rPr>
          <w:b/>
          <w:color w:val="00B050"/>
        </w:rPr>
        <w:t>% Incomplete command.</w:t>
      </w:r>
    </w:p>
    <w:p w:rsidR="009239E1" w:rsidRPr="00E13303" w:rsidRDefault="009239E1" w:rsidP="005B4B1E">
      <w:pPr>
        <w:pStyle w:val="CMD"/>
      </w:pPr>
      <w:r w:rsidRPr="00E13303">
        <w:t xml:space="preserve">S1# </w:t>
      </w:r>
      <w:r w:rsidRPr="00E13303">
        <w:rPr>
          <w:b/>
        </w:rPr>
        <w:t>clock set 25:00:00</w:t>
      </w:r>
    </w:p>
    <w:p w:rsidR="009239E1" w:rsidRPr="004037B7" w:rsidRDefault="009239E1" w:rsidP="005B4B1E">
      <w:pPr>
        <w:pStyle w:val="BodyTextL50"/>
      </w:pPr>
      <w:r w:rsidRPr="004037B7">
        <w:t>¿Qué información se devolvió?</w:t>
      </w:r>
    </w:p>
    <w:p w:rsidR="0084766D" w:rsidRPr="008339DC" w:rsidRDefault="0084766D" w:rsidP="0084766D">
      <w:pPr>
        <w:ind w:left="720"/>
        <w:rPr>
          <w:b/>
          <w:color w:val="00B050"/>
        </w:rPr>
      </w:pPr>
      <w:r w:rsidRPr="008339DC">
        <w:rPr>
          <w:b/>
          <w:color w:val="00B050"/>
        </w:rPr>
        <w:t>S1#clock set 25:00:00</w:t>
      </w:r>
    </w:p>
    <w:p w:rsidR="0084766D" w:rsidRPr="0084766D" w:rsidRDefault="0084766D" w:rsidP="0084766D">
      <w:pPr>
        <w:ind w:left="720"/>
        <w:rPr>
          <w:b/>
          <w:color w:val="17365D" w:themeColor="text2" w:themeShade="BF"/>
        </w:rPr>
      </w:pPr>
      <w:r w:rsidRPr="0084766D">
        <w:rPr>
          <w:b/>
          <w:color w:val="17365D" w:themeColor="text2" w:themeShade="BF"/>
        </w:rPr>
        <w:t>             ^</w:t>
      </w:r>
    </w:p>
    <w:p w:rsidR="0084766D" w:rsidRPr="008339DC" w:rsidRDefault="0084766D" w:rsidP="0084766D">
      <w:pPr>
        <w:ind w:left="720"/>
        <w:rPr>
          <w:color w:val="00B050"/>
        </w:rPr>
      </w:pPr>
      <w:r w:rsidRPr="008339DC">
        <w:rPr>
          <w:b/>
          <w:color w:val="00B050"/>
        </w:rPr>
        <w:t>% Invalid input detected at '^' marker.</w:t>
      </w:r>
    </w:p>
    <w:p w:rsidR="001730BD" w:rsidRDefault="001730BD" w:rsidP="001730BD">
      <w:pPr>
        <w:pStyle w:val="BodyTextL50"/>
      </w:pPr>
    </w:p>
    <w:p w:rsidR="009239E1" w:rsidRPr="00E13303" w:rsidRDefault="009239E1" w:rsidP="005B4B1E">
      <w:pPr>
        <w:pStyle w:val="CMD"/>
      </w:pPr>
      <w:r w:rsidRPr="00E13303">
        <w:t xml:space="preserve">S1# </w:t>
      </w:r>
      <w:r w:rsidRPr="00E13303">
        <w:rPr>
          <w:b/>
        </w:rPr>
        <w:t>clock set 15:00:00 32</w:t>
      </w:r>
    </w:p>
    <w:p w:rsidR="009239E1" w:rsidRPr="004037B7" w:rsidRDefault="009239E1" w:rsidP="005B4B1E">
      <w:pPr>
        <w:pStyle w:val="BodyTextL50"/>
      </w:pPr>
      <w:r w:rsidRPr="004037B7">
        <w:t>¿Qué información se devolvió?</w:t>
      </w:r>
    </w:p>
    <w:p w:rsidR="0084766D" w:rsidRPr="008339DC" w:rsidRDefault="0084766D" w:rsidP="0084766D">
      <w:pPr>
        <w:ind w:left="720"/>
        <w:rPr>
          <w:b/>
          <w:color w:val="00B050"/>
        </w:rPr>
      </w:pPr>
      <w:bookmarkStart w:id="0" w:name="_GoBack"/>
      <w:r w:rsidRPr="008339DC">
        <w:rPr>
          <w:b/>
          <w:color w:val="00B050"/>
        </w:rPr>
        <w:t>S1#clock set 15:00:00 32</w:t>
      </w:r>
    </w:p>
    <w:p w:rsidR="0084766D" w:rsidRPr="008339DC" w:rsidRDefault="0084766D" w:rsidP="0084766D">
      <w:pPr>
        <w:ind w:left="720"/>
        <w:rPr>
          <w:b/>
          <w:color w:val="00B050"/>
        </w:rPr>
      </w:pPr>
      <w:r w:rsidRPr="008339DC">
        <w:rPr>
          <w:b/>
          <w:color w:val="00B050"/>
        </w:rPr>
        <w:t>                      ^</w:t>
      </w:r>
    </w:p>
    <w:p w:rsidR="0084766D" w:rsidRPr="008339DC" w:rsidRDefault="0084766D" w:rsidP="0084766D">
      <w:pPr>
        <w:ind w:left="720"/>
        <w:rPr>
          <w:b/>
          <w:color w:val="00B050"/>
        </w:rPr>
      </w:pPr>
      <w:r w:rsidRPr="008339DC">
        <w:rPr>
          <w:b/>
          <w:color w:val="00B050"/>
        </w:rPr>
        <w:t>% Invalid input detected at '^' marker.</w:t>
      </w:r>
    </w:p>
    <w:bookmarkEnd w:id="0"/>
    <w:p w:rsidR="001730BD" w:rsidRDefault="001730BD" w:rsidP="001730BD">
      <w:pPr>
        <w:pStyle w:val="BodyTextL50"/>
      </w:pPr>
    </w:p>
    <w:p w:rsidR="009239E1" w:rsidRPr="00C06F7D" w:rsidRDefault="009239E1" w:rsidP="009239E1">
      <w:pPr>
        <w:pStyle w:val="CMDOutput"/>
        <w:rPr>
          <w:lang w:val="en-US"/>
        </w:rPr>
      </w:pPr>
    </w:p>
    <w:p w:rsidR="005B4B1E" w:rsidRPr="004037B7" w:rsidRDefault="005B4B1E" w:rsidP="005B4B1E">
      <w:pPr>
        <w:pStyle w:val="LabSection"/>
      </w:pPr>
      <w:r w:rsidRPr="004037B7">
        <w:t>Tabla de calificación sugerida</w:t>
      </w:r>
    </w:p>
    <w:tbl>
      <w:tblPr>
        <w:tblStyle w:val="LabTableStyle"/>
        <w:tblW w:w="6929" w:type="dxa"/>
        <w:tblLook w:val="04A0" w:firstRow="1" w:lastRow="0" w:firstColumn="1" w:lastColumn="0" w:noHBand="0" w:noVBand="1"/>
      </w:tblPr>
      <w:tblGrid>
        <w:gridCol w:w="2749"/>
        <w:gridCol w:w="1526"/>
        <w:gridCol w:w="1350"/>
        <w:gridCol w:w="1304"/>
      </w:tblGrid>
      <w:tr w:rsidR="005B4B1E" w:rsidRPr="004037B7" w:rsidTr="00324AC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749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Sección de la actividad</w:t>
            </w:r>
          </w:p>
        </w:tc>
        <w:tc>
          <w:tcPr>
            <w:tcW w:w="1526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Ubicación de la consulta</w:t>
            </w:r>
          </w:p>
        </w:tc>
        <w:tc>
          <w:tcPr>
            <w:tcW w:w="1350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Posibles puntos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Heading"/>
            </w:pPr>
            <w:r w:rsidRPr="004037B7">
              <w:t>Puntos obtenidos</w:t>
            </w:r>
          </w:p>
        </w:tc>
      </w:tr>
      <w:tr w:rsidR="001B343B" w:rsidRPr="004037B7" w:rsidTr="00324AC5">
        <w:tc>
          <w:tcPr>
            <w:tcW w:w="2749" w:type="dxa"/>
            <w:vMerge w:val="restart"/>
            <w:vAlign w:val="top"/>
          </w:tcPr>
          <w:p w:rsidR="001B343B" w:rsidRPr="004037B7" w:rsidRDefault="001B343B" w:rsidP="004037B7">
            <w:pPr>
              <w:pStyle w:val="TableText"/>
              <w:tabs>
                <w:tab w:val="left" w:pos="830"/>
              </w:tabs>
            </w:pPr>
            <w:r w:rsidRPr="004037B7">
              <w:t>Parte 1:</w:t>
            </w:r>
            <w:r w:rsidRPr="004037B7">
              <w:tab/>
              <w:t>Establecimiento de conexiones básicas, acceso a la CLI y exploración de ayuda</w:t>
            </w:r>
          </w:p>
        </w:tc>
        <w:tc>
          <w:tcPr>
            <w:tcW w:w="1526" w:type="dxa"/>
          </w:tcPr>
          <w:p w:rsidR="001B343B" w:rsidRPr="004037B7" w:rsidRDefault="00767ECE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767ECE" w:rsidP="00324AC5">
            <w:pPr>
              <w:pStyle w:val="TableText"/>
              <w:jc w:val="center"/>
            </w:pPr>
            <w:r w:rsidRPr="004037B7">
              <w:t>Paso 2d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a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b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1B343B" w:rsidRPr="004037B7" w:rsidTr="00324AC5">
        <w:tc>
          <w:tcPr>
            <w:tcW w:w="2749" w:type="dxa"/>
            <w:vMerge/>
          </w:tcPr>
          <w:p w:rsidR="001B343B" w:rsidRPr="004037B7" w:rsidRDefault="001B343B" w:rsidP="00324AC5">
            <w:pPr>
              <w:pStyle w:val="TableText"/>
            </w:pPr>
          </w:p>
        </w:tc>
        <w:tc>
          <w:tcPr>
            <w:tcW w:w="1526" w:type="dxa"/>
          </w:tcPr>
          <w:p w:rsidR="001B343B" w:rsidRPr="004037B7" w:rsidRDefault="001B343B" w:rsidP="00324AC5">
            <w:pPr>
              <w:pStyle w:val="TableText"/>
              <w:jc w:val="center"/>
            </w:pPr>
            <w:r w:rsidRPr="004037B7">
              <w:t>Paso 3c</w:t>
            </w:r>
          </w:p>
        </w:tc>
        <w:tc>
          <w:tcPr>
            <w:tcW w:w="1350" w:type="dxa"/>
          </w:tcPr>
          <w:p w:rsidR="001B343B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1B343B" w:rsidRPr="004037B7" w:rsidRDefault="001B343B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1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4037B7" w:rsidTr="00324AC5">
        <w:tc>
          <w:tcPr>
            <w:tcW w:w="2749" w:type="dxa"/>
            <w:vMerge w:val="restart"/>
            <w:vAlign w:val="top"/>
          </w:tcPr>
          <w:p w:rsidR="009652E0" w:rsidRPr="004037B7" w:rsidRDefault="009652E0" w:rsidP="004037B7">
            <w:pPr>
              <w:pStyle w:val="TableText"/>
              <w:tabs>
                <w:tab w:val="left" w:pos="830"/>
              </w:tabs>
            </w:pPr>
            <w:r w:rsidRPr="004037B7">
              <w:t>Parte 2:</w:t>
            </w:r>
            <w:r w:rsidRPr="004037B7">
              <w:tab/>
              <w:t>Exploración de los modos EXEC</w:t>
            </w: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a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b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c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1d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2a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2749" w:type="dxa"/>
            <w:vMerge/>
          </w:tcPr>
          <w:p w:rsidR="009652E0" w:rsidRPr="004037B7" w:rsidRDefault="009652E0" w:rsidP="00324AC5">
            <w:pPr>
              <w:pStyle w:val="TableText"/>
            </w:pPr>
          </w:p>
        </w:tc>
        <w:tc>
          <w:tcPr>
            <w:tcW w:w="1526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</w:pPr>
          </w:p>
        </w:tc>
      </w:tr>
      <w:tr w:rsidR="009652E0" w:rsidRPr="004037B7" w:rsidTr="00324AC5">
        <w:tc>
          <w:tcPr>
            <w:tcW w:w="4275" w:type="dxa"/>
            <w:gridSpan w:val="2"/>
          </w:tcPr>
          <w:p w:rsidR="009652E0" w:rsidRPr="004037B7" w:rsidRDefault="009652E0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2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30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4037B7" w:rsidTr="009652E0">
        <w:tc>
          <w:tcPr>
            <w:tcW w:w="2749" w:type="dxa"/>
            <w:vMerge w:val="restart"/>
            <w:vAlign w:val="top"/>
          </w:tcPr>
          <w:p w:rsidR="005B4B1E" w:rsidRPr="004037B7" w:rsidRDefault="009652E0" w:rsidP="004037B7">
            <w:pPr>
              <w:pStyle w:val="TableText"/>
              <w:tabs>
                <w:tab w:val="left" w:pos="830"/>
              </w:tabs>
            </w:pPr>
            <w:r w:rsidRPr="004037B7">
              <w:t>Parte 3:</w:t>
            </w:r>
            <w:r w:rsidRPr="004037B7">
              <w:tab/>
              <w:t>Configuración del reloj</w:t>
            </w: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a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b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c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1d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2749" w:type="dxa"/>
            <w:vMerge/>
          </w:tcPr>
          <w:p w:rsidR="005B4B1E" w:rsidRPr="004037B7" w:rsidRDefault="005B4B1E" w:rsidP="00324AC5">
            <w:pPr>
              <w:pStyle w:val="TableText"/>
            </w:pPr>
          </w:p>
        </w:tc>
        <w:tc>
          <w:tcPr>
            <w:tcW w:w="1526" w:type="dxa"/>
          </w:tcPr>
          <w:p w:rsidR="005B4B1E" w:rsidRPr="004037B7" w:rsidRDefault="009652E0" w:rsidP="00324AC5">
            <w:pPr>
              <w:pStyle w:val="TableText"/>
              <w:jc w:val="center"/>
            </w:pPr>
            <w:r w:rsidRPr="004037B7">
              <w:t>Paso 2b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</w:pPr>
            <w:r w:rsidRPr="004037B7">
              <w:t>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9652E0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Total de la parte 3</w:t>
            </w:r>
          </w:p>
        </w:tc>
        <w:tc>
          <w:tcPr>
            <w:tcW w:w="1350" w:type="dxa"/>
          </w:tcPr>
          <w:p w:rsidR="005B4B1E" w:rsidRPr="004037B7" w:rsidRDefault="001F170D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5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9652E0" w:rsidRPr="004037B7" w:rsidTr="00324AC5">
        <w:tc>
          <w:tcPr>
            <w:tcW w:w="4275" w:type="dxa"/>
            <w:gridSpan w:val="2"/>
          </w:tcPr>
          <w:p w:rsidR="009652E0" w:rsidRPr="004037B7" w:rsidRDefault="009652E0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Puntuación de Packet Tracer</w:t>
            </w:r>
          </w:p>
        </w:tc>
        <w:tc>
          <w:tcPr>
            <w:tcW w:w="1350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20</w:t>
            </w:r>
          </w:p>
        </w:tc>
        <w:tc>
          <w:tcPr>
            <w:tcW w:w="1304" w:type="dxa"/>
          </w:tcPr>
          <w:p w:rsidR="009652E0" w:rsidRPr="004037B7" w:rsidRDefault="009652E0" w:rsidP="00324AC5">
            <w:pPr>
              <w:pStyle w:val="TableText"/>
              <w:jc w:val="center"/>
              <w:rPr>
                <w:b/>
              </w:rPr>
            </w:pPr>
          </w:p>
        </w:tc>
      </w:tr>
      <w:tr w:rsidR="005B4B1E" w:rsidRPr="004037B7" w:rsidTr="00324AC5">
        <w:tc>
          <w:tcPr>
            <w:tcW w:w="4275" w:type="dxa"/>
            <w:gridSpan w:val="2"/>
          </w:tcPr>
          <w:p w:rsidR="005B4B1E" w:rsidRPr="004037B7" w:rsidRDefault="005B4B1E" w:rsidP="00324AC5">
            <w:pPr>
              <w:pStyle w:val="TableText"/>
              <w:jc w:val="right"/>
              <w:rPr>
                <w:b/>
              </w:rPr>
            </w:pPr>
            <w:r w:rsidRPr="004037B7">
              <w:rPr>
                <w:b/>
              </w:rPr>
              <w:t>Puntuación total</w:t>
            </w:r>
          </w:p>
        </w:tc>
        <w:tc>
          <w:tcPr>
            <w:tcW w:w="1350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  <w:r w:rsidRPr="004037B7">
              <w:rPr>
                <w:b/>
              </w:rPr>
              <w:t>100</w:t>
            </w:r>
          </w:p>
        </w:tc>
        <w:tc>
          <w:tcPr>
            <w:tcW w:w="1304" w:type="dxa"/>
          </w:tcPr>
          <w:p w:rsidR="005B4B1E" w:rsidRPr="004037B7" w:rsidRDefault="005B4B1E" w:rsidP="00324AC5">
            <w:pPr>
              <w:pStyle w:val="TableText"/>
              <w:jc w:val="center"/>
              <w:rPr>
                <w:b/>
              </w:rPr>
            </w:pPr>
          </w:p>
        </w:tc>
      </w:tr>
    </w:tbl>
    <w:p w:rsidR="007A3B2A" w:rsidRPr="004037B7" w:rsidRDefault="007A3B2A" w:rsidP="009239E1"/>
    <w:sectPr w:rsidR="007A3B2A" w:rsidRPr="004037B7" w:rsidSect="008C4307">
      <w:headerReference w:type="default" r:id="rId10"/>
      <w:footerReference w:type="default" r:id="rId11"/>
      <w:headerReference w:type="first" r:id="rId12"/>
      <w:footerReference w:type="first" r:id="rId13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toolbars>
    <wne:toolbarData r:id="rId1"/>
  </wne:toolbar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120C5D" w:rsidRDefault="00120C5D" w:rsidP="0090659A">
      <w:pPr>
        <w:spacing w:after="0" w:line="240" w:lineRule="auto"/>
      </w:pPr>
      <w:r>
        <w:separator/>
      </w:r>
    </w:p>
    <w:p w:rsidR="00120C5D" w:rsidRDefault="00120C5D"/>
    <w:p w:rsidR="00120C5D" w:rsidRDefault="00120C5D"/>
    <w:p w:rsidR="00120C5D" w:rsidRDefault="00120C5D"/>
    <w:p w:rsidR="00120C5D" w:rsidRDefault="00120C5D"/>
  </w:endnote>
  <w:endnote w:type="continuationSeparator" w:id="0">
    <w:p w:rsidR="00120C5D" w:rsidRDefault="00120C5D" w:rsidP="0090659A">
      <w:pPr>
        <w:spacing w:after="0" w:line="240" w:lineRule="auto"/>
      </w:pPr>
      <w:r>
        <w:continuationSeparator/>
      </w:r>
    </w:p>
    <w:p w:rsidR="00120C5D" w:rsidRDefault="00120C5D"/>
    <w:p w:rsidR="00120C5D" w:rsidRDefault="00120C5D"/>
    <w:p w:rsidR="00120C5D" w:rsidRDefault="00120C5D"/>
    <w:p w:rsidR="00120C5D" w:rsidRDefault="00120C5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8A3F50">
      <w:fldChar w:fldCharType="begin"/>
    </w:r>
    <w:r w:rsidR="000A3D9F">
      <w:instrText xml:space="preserve"> DATE  \@ "yyyy"  \* MERGEFORMAT </w:instrText>
    </w:r>
    <w:r w:rsidR="008A3F50">
      <w:fldChar w:fldCharType="separate"/>
    </w:r>
    <w:r w:rsidR="008339DC">
      <w:rPr>
        <w:noProof/>
      </w:rPr>
      <w:t>2017</w:t>
    </w:r>
    <w:r w:rsidR="008A3F50">
      <w:fldChar w:fldCharType="end"/>
    </w:r>
    <w:r>
      <w:t xml:space="preserve"> Cisco y/o sus filiales.</w:t>
    </w:r>
    <w:r w:rsidR="00E75D4A">
      <w:t xml:space="preserve"> </w:t>
    </w:r>
    <w:r>
      <w:t>Todos los derechos reservados.</w:t>
    </w:r>
    <w:r w:rsidR="00E75D4A">
      <w:t xml:space="preserve"> </w:t>
    </w:r>
    <w:r>
      <w:t>Este documento es información pública de Cisco.</w:t>
    </w:r>
    <w:r w:rsidR="004037B7">
      <w:tab/>
    </w:r>
    <w:r>
      <w:t xml:space="preserve">Página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A3F50" w:rsidRPr="0090659A">
      <w:rPr>
        <w:b/>
        <w:szCs w:val="16"/>
      </w:rPr>
      <w:fldChar w:fldCharType="separate"/>
    </w:r>
    <w:r w:rsidR="008339DC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  <w:r>
      <w:t xml:space="preserve"> de</w:t>
    </w:r>
    <w:r w:rsidR="00DF2009">
      <w:t xml:space="preserve">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A3F50" w:rsidRPr="0090659A">
      <w:rPr>
        <w:b/>
        <w:szCs w:val="16"/>
      </w:rPr>
      <w:fldChar w:fldCharType="separate"/>
    </w:r>
    <w:r w:rsidR="008339DC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Pr="0090659A" w:rsidRDefault="008C4307" w:rsidP="008C4307">
    <w:pPr>
      <w:pStyle w:val="Piedepgina"/>
      <w:rPr>
        <w:szCs w:val="16"/>
      </w:rPr>
    </w:pPr>
    <w:r>
      <w:t xml:space="preserve">© </w:t>
    </w:r>
    <w:r w:rsidR="008A3F50">
      <w:fldChar w:fldCharType="begin"/>
    </w:r>
    <w:r w:rsidR="000A3D9F">
      <w:instrText xml:space="preserve"> DATE  \@ "yyyy"  \* MERGEFORMAT </w:instrText>
    </w:r>
    <w:r w:rsidR="008A3F50">
      <w:fldChar w:fldCharType="separate"/>
    </w:r>
    <w:r w:rsidR="008339DC">
      <w:rPr>
        <w:noProof/>
      </w:rPr>
      <w:t>2017</w:t>
    </w:r>
    <w:r w:rsidR="008A3F50">
      <w:fldChar w:fldCharType="end"/>
    </w:r>
    <w:r>
      <w:t xml:space="preserve"> Cisco y/o sus filiales.</w:t>
    </w:r>
    <w:r w:rsidR="00E75D4A">
      <w:t xml:space="preserve"> </w:t>
    </w:r>
    <w:r>
      <w:t>Todos los derechos reservados.</w:t>
    </w:r>
    <w:r w:rsidR="00E75D4A">
      <w:t xml:space="preserve"> </w:t>
    </w:r>
    <w:r>
      <w:t>Este documento es información pública de Cisco.</w:t>
    </w:r>
    <w:r w:rsidR="004037B7">
      <w:tab/>
    </w:r>
    <w:r>
      <w:t xml:space="preserve">Página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8A3F50" w:rsidRPr="0090659A">
      <w:rPr>
        <w:b/>
        <w:szCs w:val="16"/>
      </w:rPr>
      <w:fldChar w:fldCharType="separate"/>
    </w:r>
    <w:r w:rsidR="008339DC">
      <w:rPr>
        <w:b/>
        <w:noProof/>
        <w:szCs w:val="16"/>
      </w:rPr>
      <w:t>1</w:t>
    </w:r>
    <w:r w:rsidR="008A3F50" w:rsidRPr="0090659A">
      <w:rPr>
        <w:b/>
        <w:szCs w:val="16"/>
      </w:rPr>
      <w:fldChar w:fldCharType="end"/>
    </w:r>
    <w:r>
      <w:t xml:space="preserve"> de</w:t>
    </w:r>
    <w:r w:rsidR="00DF2009">
      <w:t xml:space="preserve"> </w:t>
    </w:r>
    <w:r w:rsidR="008A3F50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8A3F50" w:rsidRPr="0090659A">
      <w:rPr>
        <w:b/>
        <w:szCs w:val="16"/>
      </w:rPr>
      <w:fldChar w:fldCharType="separate"/>
    </w:r>
    <w:r w:rsidR="008339DC">
      <w:rPr>
        <w:b/>
        <w:noProof/>
        <w:szCs w:val="16"/>
      </w:rPr>
      <w:t>5</w:t>
    </w:r>
    <w:r w:rsidR="008A3F50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120C5D" w:rsidRDefault="00120C5D" w:rsidP="0090659A">
      <w:pPr>
        <w:spacing w:after="0" w:line="240" w:lineRule="auto"/>
      </w:pPr>
      <w:r>
        <w:separator/>
      </w:r>
    </w:p>
    <w:p w:rsidR="00120C5D" w:rsidRDefault="00120C5D"/>
    <w:p w:rsidR="00120C5D" w:rsidRDefault="00120C5D"/>
    <w:p w:rsidR="00120C5D" w:rsidRDefault="00120C5D"/>
    <w:p w:rsidR="00120C5D" w:rsidRDefault="00120C5D"/>
  </w:footnote>
  <w:footnote w:type="continuationSeparator" w:id="0">
    <w:p w:rsidR="00120C5D" w:rsidRDefault="00120C5D" w:rsidP="0090659A">
      <w:pPr>
        <w:spacing w:after="0" w:line="240" w:lineRule="auto"/>
      </w:pPr>
      <w:r>
        <w:continuationSeparator/>
      </w:r>
    </w:p>
    <w:p w:rsidR="00120C5D" w:rsidRDefault="00120C5D"/>
    <w:p w:rsidR="00120C5D" w:rsidRDefault="00120C5D"/>
    <w:p w:rsidR="00120C5D" w:rsidRDefault="00120C5D"/>
    <w:p w:rsidR="00120C5D" w:rsidRDefault="00120C5D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443E9" w:rsidRDefault="00A1724E" w:rsidP="00C52BA6">
    <w:pPr>
      <w:pStyle w:val="PageHead"/>
    </w:pPr>
    <w:r>
      <w:t>Packet Tracer: Navegación de IO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8C4307" w:rsidRDefault="009239E1">
    <w:pPr>
      <w:pStyle w:val="Encabezado"/>
    </w:pPr>
    <w:r>
      <w:rPr>
        <w:noProof/>
        <w:lang w:bidi="ar-SA"/>
      </w:rPr>
      <w:drawing>
        <wp:anchor distT="0" distB="0" distL="114300" distR="114300" simplePos="0" relativeHeight="251657728" behindDoc="0" locked="0" layoutInCell="1" allowOverlap="1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19050" t="0" r="0" b="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60E5A21"/>
    <w:multiLevelType w:val="hybridMultilevel"/>
    <w:tmpl w:val="DC1A719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D796360"/>
    <w:multiLevelType w:val="multilevel"/>
    <w:tmpl w:val="1258F7AC"/>
    <w:styleLink w:val="PartStepSubStepList"/>
    <w:lvl w:ilvl="0">
      <w:start w:val="1"/>
      <w:numFmt w:val="decimal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8710BBF"/>
    <w:multiLevelType w:val="hybridMultilevel"/>
    <w:tmpl w:val="B11AC896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4F1C21A7"/>
    <w:multiLevelType w:val="multilevel"/>
    <w:tmpl w:val="382A335A"/>
    <w:lvl w:ilvl="0">
      <w:start w:val="1"/>
      <w:numFmt w:val="decimal"/>
      <w:pStyle w:val="PartHead"/>
      <w:lvlText w:val="Parte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Paso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7" w15:restartNumberingAfterBreak="0">
    <w:nsid w:val="53245DD5"/>
    <w:multiLevelType w:val="hybridMultilevel"/>
    <w:tmpl w:val="1062ECFC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542496A"/>
    <w:multiLevelType w:val="hybridMultilevel"/>
    <w:tmpl w:val="583ED626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5"/>
  </w:num>
  <w:num w:numId="2">
    <w:abstractNumId w:val="2"/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8"/>
  </w:num>
  <w:num w:numId="6">
    <w:abstractNumId w:val="7"/>
  </w:num>
  <w:num w:numId="7">
    <w:abstractNumId w:val="1"/>
  </w:num>
  <w:num w:numId="8">
    <w:abstractNumId w:val="4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 w:numId="33">
    <w:abstractNumId w:val="2"/>
  </w:num>
  <w:num w:numId="34">
    <w:abstractNumId w:val="6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hyphenationZone w:val="425"/>
  <w:defaultTableStyle w:val="LabTableStyle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wNzO0NDIwMTKxNDIyNjFU0lEKTi0uzszPAykwrAUAhZaVbSwAAAA="/>
  </w:docVars>
  <w:rsids>
    <w:rsidRoot w:val="004A5BC5"/>
    <w:rsid w:val="0000339A"/>
    <w:rsid w:val="00004175"/>
    <w:rsid w:val="000059C9"/>
    <w:rsid w:val="00006CE8"/>
    <w:rsid w:val="00011898"/>
    <w:rsid w:val="000160F7"/>
    <w:rsid w:val="00016D5B"/>
    <w:rsid w:val="00016F30"/>
    <w:rsid w:val="0002047C"/>
    <w:rsid w:val="00021B9A"/>
    <w:rsid w:val="000242D6"/>
    <w:rsid w:val="00024EE5"/>
    <w:rsid w:val="00033924"/>
    <w:rsid w:val="00041AF6"/>
    <w:rsid w:val="00044E62"/>
    <w:rsid w:val="00050BA4"/>
    <w:rsid w:val="00051738"/>
    <w:rsid w:val="00052548"/>
    <w:rsid w:val="00060696"/>
    <w:rsid w:val="000769CF"/>
    <w:rsid w:val="000815D8"/>
    <w:rsid w:val="00085CC6"/>
    <w:rsid w:val="00090C07"/>
    <w:rsid w:val="00091E8D"/>
    <w:rsid w:val="0009378D"/>
    <w:rsid w:val="0009511C"/>
    <w:rsid w:val="00097163"/>
    <w:rsid w:val="000A22C8"/>
    <w:rsid w:val="000A3D9F"/>
    <w:rsid w:val="000B2344"/>
    <w:rsid w:val="000B7DE5"/>
    <w:rsid w:val="000C211B"/>
    <w:rsid w:val="000D1487"/>
    <w:rsid w:val="000D55B4"/>
    <w:rsid w:val="000E65F0"/>
    <w:rsid w:val="000F072C"/>
    <w:rsid w:val="000F6743"/>
    <w:rsid w:val="00107B2B"/>
    <w:rsid w:val="00112AC5"/>
    <w:rsid w:val="001133DD"/>
    <w:rsid w:val="00117CBE"/>
    <w:rsid w:val="00120164"/>
    <w:rsid w:val="00120C5D"/>
    <w:rsid w:val="00120CBE"/>
    <w:rsid w:val="001366EC"/>
    <w:rsid w:val="0014219C"/>
    <w:rsid w:val="001425ED"/>
    <w:rsid w:val="00154E3A"/>
    <w:rsid w:val="00163164"/>
    <w:rsid w:val="001710C0"/>
    <w:rsid w:val="00172AFB"/>
    <w:rsid w:val="001730BD"/>
    <w:rsid w:val="001772B8"/>
    <w:rsid w:val="00180FBF"/>
    <w:rsid w:val="00182CF4"/>
    <w:rsid w:val="00186CE1"/>
    <w:rsid w:val="00192F12"/>
    <w:rsid w:val="00193F14"/>
    <w:rsid w:val="00197614"/>
    <w:rsid w:val="001A0312"/>
    <w:rsid w:val="001A15DA"/>
    <w:rsid w:val="001A2694"/>
    <w:rsid w:val="001A3CC7"/>
    <w:rsid w:val="001A69AC"/>
    <w:rsid w:val="001B343B"/>
    <w:rsid w:val="001B67D8"/>
    <w:rsid w:val="001B6F95"/>
    <w:rsid w:val="001C05A1"/>
    <w:rsid w:val="001C1D9E"/>
    <w:rsid w:val="001C7C3B"/>
    <w:rsid w:val="001D5B6F"/>
    <w:rsid w:val="001E0AB8"/>
    <w:rsid w:val="001E38E0"/>
    <w:rsid w:val="001E4E72"/>
    <w:rsid w:val="001E62B3"/>
    <w:rsid w:val="001F0171"/>
    <w:rsid w:val="001F0D77"/>
    <w:rsid w:val="001F170D"/>
    <w:rsid w:val="001F7DD8"/>
    <w:rsid w:val="00201928"/>
    <w:rsid w:val="00203E26"/>
    <w:rsid w:val="0020449C"/>
    <w:rsid w:val="002113B8"/>
    <w:rsid w:val="00215665"/>
    <w:rsid w:val="0021792C"/>
    <w:rsid w:val="002240AB"/>
    <w:rsid w:val="00225E37"/>
    <w:rsid w:val="002344A2"/>
    <w:rsid w:val="00242E3A"/>
    <w:rsid w:val="002506CF"/>
    <w:rsid w:val="0025107F"/>
    <w:rsid w:val="00260CD4"/>
    <w:rsid w:val="002639D8"/>
    <w:rsid w:val="00265F77"/>
    <w:rsid w:val="00266C83"/>
    <w:rsid w:val="00271D7B"/>
    <w:rsid w:val="002768DC"/>
    <w:rsid w:val="002A6C56"/>
    <w:rsid w:val="002C090C"/>
    <w:rsid w:val="002C0CAE"/>
    <w:rsid w:val="002C1243"/>
    <w:rsid w:val="002C1815"/>
    <w:rsid w:val="002C475E"/>
    <w:rsid w:val="002C6AD6"/>
    <w:rsid w:val="002D5299"/>
    <w:rsid w:val="002D6C2A"/>
    <w:rsid w:val="002D7A86"/>
    <w:rsid w:val="002F45FF"/>
    <w:rsid w:val="002F6D17"/>
    <w:rsid w:val="00302887"/>
    <w:rsid w:val="003056EB"/>
    <w:rsid w:val="003071FF"/>
    <w:rsid w:val="00310652"/>
    <w:rsid w:val="0031371D"/>
    <w:rsid w:val="0031789F"/>
    <w:rsid w:val="00320788"/>
    <w:rsid w:val="003216A6"/>
    <w:rsid w:val="003233A3"/>
    <w:rsid w:val="0034455D"/>
    <w:rsid w:val="0034604B"/>
    <w:rsid w:val="00346D17"/>
    <w:rsid w:val="00347972"/>
    <w:rsid w:val="003559CC"/>
    <w:rsid w:val="003569D7"/>
    <w:rsid w:val="003608AC"/>
    <w:rsid w:val="0036465A"/>
    <w:rsid w:val="00375819"/>
    <w:rsid w:val="00383C30"/>
    <w:rsid w:val="00392C65"/>
    <w:rsid w:val="00392ED5"/>
    <w:rsid w:val="003A127B"/>
    <w:rsid w:val="003A19DC"/>
    <w:rsid w:val="003A1B45"/>
    <w:rsid w:val="003A4B44"/>
    <w:rsid w:val="003B46FC"/>
    <w:rsid w:val="003B4B37"/>
    <w:rsid w:val="003B5767"/>
    <w:rsid w:val="003B7605"/>
    <w:rsid w:val="003C6BCA"/>
    <w:rsid w:val="003C7902"/>
    <w:rsid w:val="003D0BFF"/>
    <w:rsid w:val="003D5DC8"/>
    <w:rsid w:val="003E5BE5"/>
    <w:rsid w:val="003F18D1"/>
    <w:rsid w:val="003F4F0E"/>
    <w:rsid w:val="003F6E06"/>
    <w:rsid w:val="004037B7"/>
    <w:rsid w:val="00403C7A"/>
    <w:rsid w:val="004057A6"/>
    <w:rsid w:val="00406554"/>
    <w:rsid w:val="004131B0"/>
    <w:rsid w:val="00416C42"/>
    <w:rsid w:val="00422476"/>
    <w:rsid w:val="0042385C"/>
    <w:rsid w:val="00431654"/>
    <w:rsid w:val="00434926"/>
    <w:rsid w:val="00444217"/>
    <w:rsid w:val="00445029"/>
    <w:rsid w:val="004478F4"/>
    <w:rsid w:val="00450F7A"/>
    <w:rsid w:val="00452C6D"/>
    <w:rsid w:val="00455E0B"/>
    <w:rsid w:val="0046526C"/>
    <w:rsid w:val="004659EE"/>
    <w:rsid w:val="004936C2"/>
    <w:rsid w:val="0049379C"/>
    <w:rsid w:val="004A1CA0"/>
    <w:rsid w:val="004A22E9"/>
    <w:rsid w:val="004A5BC5"/>
    <w:rsid w:val="004B023D"/>
    <w:rsid w:val="004C0909"/>
    <w:rsid w:val="004C3F97"/>
    <w:rsid w:val="004D3339"/>
    <w:rsid w:val="004D353F"/>
    <w:rsid w:val="004D36D7"/>
    <w:rsid w:val="004D682B"/>
    <w:rsid w:val="004E6152"/>
    <w:rsid w:val="004F344A"/>
    <w:rsid w:val="00510639"/>
    <w:rsid w:val="00516142"/>
    <w:rsid w:val="00520027"/>
    <w:rsid w:val="0052093C"/>
    <w:rsid w:val="00521B31"/>
    <w:rsid w:val="00522469"/>
    <w:rsid w:val="0052400A"/>
    <w:rsid w:val="0053313A"/>
    <w:rsid w:val="00536F43"/>
    <w:rsid w:val="005510BA"/>
    <w:rsid w:val="00554B4E"/>
    <w:rsid w:val="00556C02"/>
    <w:rsid w:val="00561EC6"/>
    <w:rsid w:val="005628DE"/>
    <w:rsid w:val="00563249"/>
    <w:rsid w:val="00564289"/>
    <w:rsid w:val="00570A65"/>
    <w:rsid w:val="005762B1"/>
    <w:rsid w:val="0057695A"/>
    <w:rsid w:val="00580456"/>
    <w:rsid w:val="00580E73"/>
    <w:rsid w:val="00586C67"/>
    <w:rsid w:val="00593386"/>
    <w:rsid w:val="00596998"/>
    <w:rsid w:val="005A6E62"/>
    <w:rsid w:val="005B4B1E"/>
    <w:rsid w:val="005B5555"/>
    <w:rsid w:val="005D2B29"/>
    <w:rsid w:val="005D354A"/>
    <w:rsid w:val="005D5249"/>
    <w:rsid w:val="005E3235"/>
    <w:rsid w:val="005E4176"/>
    <w:rsid w:val="005E65B5"/>
    <w:rsid w:val="005F3AE9"/>
    <w:rsid w:val="006007BB"/>
    <w:rsid w:val="00601DC0"/>
    <w:rsid w:val="006034CB"/>
    <w:rsid w:val="006131CE"/>
    <w:rsid w:val="00617D6E"/>
    <w:rsid w:val="00622D61"/>
    <w:rsid w:val="00624198"/>
    <w:rsid w:val="006428E5"/>
    <w:rsid w:val="00644958"/>
    <w:rsid w:val="00672919"/>
    <w:rsid w:val="006730A0"/>
    <w:rsid w:val="006822F2"/>
    <w:rsid w:val="00686587"/>
    <w:rsid w:val="006904CF"/>
    <w:rsid w:val="0069395C"/>
    <w:rsid w:val="00695EE2"/>
    <w:rsid w:val="0069660B"/>
    <w:rsid w:val="006A1B33"/>
    <w:rsid w:val="006A48F1"/>
    <w:rsid w:val="006A71A3"/>
    <w:rsid w:val="006B03F2"/>
    <w:rsid w:val="006B1639"/>
    <w:rsid w:val="006B4E6C"/>
    <w:rsid w:val="006B5CA7"/>
    <w:rsid w:val="006B5E89"/>
    <w:rsid w:val="006C19B2"/>
    <w:rsid w:val="006C30A0"/>
    <w:rsid w:val="006C35FF"/>
    <w:rsid w:val="006C57F2"/>
    <w:rsid w:val="006C5949"/>
    <w:rsid w:val="006C6832"/>
    <w:rsid w:val="006D0FA4"/>
    <w:rsid w:val="006D1370"/>
    <w:rsid w:val="006D2C28"/>
    <w:rsid w:val="006D3FC1"/>
    <w:rsid w:val="006E6581"/>
    <w:rsid w:val="006E71DF"/>
    <w:rsid w:val="006F1CC4"/>
    <w:rsid w:val="006F2A86"/>
    <w:rsid w:val="006F3163"/>
    <w:rsid w:val="00705FEC"/>
    <w:rsid w:val="00710C61"/>
    <w:rsid w:val="007111CD"/>
    <w:rsid w:val="0071147A"/>
    <w:rsid w:val="0071185D"/>
    <w:rsid w:val="00715F7E"/>
    <w:rsid w:val="007222AD"/>
    <w:rsid w:val="007267CF"/>
    <w:rsid w:val="00731F3F"/>
    <w:rsid w:val="00733BAB"/>
    <w:rsid w:val="00740394"/>
    <w:rsid w:val="007436BF"/>
    <w:rsid w:val="007443E9"/>
    <w:rsid w:val="00745DCE"/>
    <w:rsid w:val="00751E96"/>
    <w:rsid w:val="00753D89"/>
    <w:rsid w:val="00755C9B"/>
    <w:rsid w:val="00760FE4"/>
    <w:rsid w:val="00763D8B"/>
    <w:rsid w:val="007657F6"/>
    <w:rsid w:val="00767ECE"/>
    <w:rsid w:val="00770107"/>
    <w:rsid w:val="0077125A"/>
    <w:rsid w:val="00786F58"/>
    <w:rsid w:val="0078722E"/>
    <w:rsid w:val="00787CC1"/>
    <w:rsid w:val="00792F4E"/>
    <w:rsid w:val="0079398D"/>
    <w:rsid w:val="00796C25"/>
    <w:rsid w:val="007A287C"/>
    <w:rsid w:val="007A3B2A"/>
    <w:rsid w:val="007B4349"/>
    <w:rsid w:val="007B5522"/>
    <w:rsid w:val="007C0EE0"/>
    <w:rsid w:val="007C1B71"/>
    <w:rsid w:val="007C2FBB"/>
    <w:rsid w:val="007C7164"/>
    <w:rsid w:val="007D1984"/>
    <w:rsid w:val="007D2AFE"/>
    <w:rsid w:val="007E3FEA"/>
    <w:rsid w:val="007F0A0B"/>
    <w:rsid w:val="007F21A9"/>
    <w:rsid w:val="007F3A60"/>
    <w:rsid w:val="007F3D0B"/>
    <w:rsid w:val="007F7C94"/>
    <w:rsid w:val="008056D6"/>
    <w:rsid w:val="00810E4B"/>
    <w:rsid w:val="00814BAA"/>
    <w:rsid w:val="00824295"/>
    <w:rsid w:val="008313F3"/>
    <w:rsid w:val="008339DC"/>
    <w:rsid w:val="008405BB"/>
    <w:rsid w:val="00846494"/>
    <w:rsid w:val="0084766D"/>
    <w:rsid w:val="00847B20"/>
    <w:rsid w:val="008509D3"/>
    <w:rsid w:val="00853418"/>
    <w:rsid w:val="00857CF6"/>
    <w:rsid w:val="008610ED"/>
    <w:rsid w:val="00861C6A"/>
    <w:rsid w:val="00865199"/>
    <w:rsid w:val="00867EAF"/>
    <w:rsid w:val="00873C6B"/>
    <w:rsid w:val="0088426A"/>
    <w:rsid w:val="00890108"/>
    <w:rsid w:val="00893877"/>
    <w:rsid w:val="0089532C"/>
    <w:rsid w:val="00896681"/>
    <w:rsid w:val="008A224A"/>
    <w:rsid w:val="008A2749"/>
    <w:rsid w:val="008A3A90"/>
    <w:rsid w:val="008A3F50"/>
    <w:rsid w:val="008B06D4"/>
    <w:rsid w:val="008B4F20"/>
    <w:rsid w:val="008B7484"/>
    <w:rsid w:val="008B7FFD"/>
    <w:rsid w:val="008C2920"/>
    <w:rsid w:val="008C4307"/>
    <w:rsid w:val="008D23DF"/>
    <w:rsid w:val="008D73BF"/>
    <w:rsid w:val="008D7F09"/>
    <w:rsid w:val="008E3384"/>
    <w:rsid w:val="008E5B64"/>
    <w:rsid w:val="008E7DAA"/>
    <w:rsid w:val="008F0094"/>
    <w:rsid w:val="008F340F"/>
    <w:rsid w:val="00903523"/>
    <w:rsid w:val="0090659A"/>
    <w:rsid w:val="00915986"/>
    <w:rsid w:val="00917624"/>
    <w:rsid w:val="009239E1"/>
    <w:rsid w:val="00924BC0"/>
    <w:rsid w:val="00930386"/>
    <w:rsid w:val="009309F5"/>
    <w:rsid w:val="00933237"/>
    <w:rsid w:val="00933F28"/>
    <w:rsid w:val="009476C0"/>
    <w:rsid w:val="00963E34"/>
    <w:rsid w:val="00964DFA"/>
    <w:rsid w:val="009652E0"/>
    <w:rsid w:val="0098155C"/>
    <w:rsid w:val="00983B77"/>
    <w:rsid w:val="009844D5"/>
    <w:rsid w:val="00996053"/>
    <w:rsid w:val="009A0B2F"/>
    <w:rsid w:val="009A1CF4"/>
    <w:rsid w:val="009A37D7"/>
    <w:rsid w:val="009A4E17"/>
    <w:rsid w:val="009A6955"/>
    <w:rsid w:val="009B341C"/>
    <w:rsid w:val="009B5747"/>
    <w:rsid w:val="009D2C27"/>
    <w:rsid w:val="009E2309"/>
    <w:rsid w:val="009E42B9"/>
    <w:rsid w:val="00A014A3"/>
    <w:rsid w:val="00A0412D"/>
    <w:rsid w:val="00A1724E"/>
    <w:rsid w:val="00A21211"/>
    <w:rsid w:val="00A321EF"/>
    <w:rsid w:val="00A34E7F"/>
    <w:rsid w:val="00A461B9"/>
    <w:rsid w:val="00A46F0A"/>
    <w:rsid w:val="00A46F25"/>
    <w:rsid w:val="00A47CC2"/>
    <w:rsid w:val="00A60146"/>
    <w:rsid w:val="00A622C4"/>
    <w:rsid w:val="00A754B4"/>
    <w:rsid w:val="00A773CF"/>
    <w:rsid w:val="00A807C1"/>
    <w:rsid w:val="00A83374"/>
    <w:rsid w:val="00A96172"/>
    <w:rsid w:val="00AA071C"/>
    <w:rsid w:val="00AA6377"/>
    <w:rsid w:val="00AB0D6A"/>
    <w:rsid w:val="00AB43B3"/>
    <w:rsid w:val="00AB49B9"/>
    <w:rsid w:val="00AB758A"/>
    <w:rsid w:val="00AC1E7E"/>
    <w:rsid w:val="00AC507D"/>
    <w:rsid w:val="00AC66E4"/>
    <w:rsid w:val="00AD4578"/>
    <w:rsid w:val="00AD68E9"/>
    <w:rsid w:val="00AE56C0"/>
    <w:rsid w:val="00B00914"/>
    <w:rsid w:val="00B02A8E"/>
    <w:rsid w:val="00B052EE"/>
    <w:rsid w:val="00B1081F"/>
    <w:rsid w:val="00B27499"/>
    <w:rsid w:val="00B3010D"/>
    <w:rsid w:val="00B34757"/>
    <w:rsid w:val="00B35151"/>
    <w:rsid w:val="00B433F2"/>
    <w:rsid w:val="00B458E8"/>
    <w:rsid w:val="00B5397B"/>
    <w:rsid w:val="00B62809"/>
    <w:rsid w:val="00B7675A"/>
    <w:rsid w:val="00B81898"/>
    <w:rsid w:val="00B8606B"/>
    <w:rsid w:val="00B878E7"/>
    <w:rsid w:val="00B97278"/>
    <w:rsid w:val="00BA1D0B"/>
    <w:rsid w:val="00BA6972"/>
    <w:rsid w:val="00BB1E0D"/>
    <w:rsid w:val="00BB4D9B"/>
    <w:rsid w:val="00BB73FF"/>
    <w:rsid w:val="00BB7688"/>
    <w:rsid w:val="00BC7CAC"/>
    <w:rsid w:val="00BD6D76"/>
    <w:rsid w:val="00BE56B3"/>
    <w:rsid w:val="00BF04E8"/>
    <w:rsid w:val="00BF16BF"/>
    <w:rsid w:val="00BF4D1F"/>
    <w:rsid w:val="00C02A73"/>
    <w:rsid w:val="00C063D2"/>
    <w:rsid w:val="00C06F7D"/>
    <w:rsid w:val="00C07FD9"/>
    <w:rsid w:val="00C103FA"/>
    <w:rsid w:val="00C10955"/>
    <w:rsid w:val="00C11C4D"/>
    <w:rsid w:val="00C1712C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258F"/>
    <w:rsid w:val="00C63DF6"/>
    <w:rsid w:val="00C63E58"/>
    <w:rsid w:val="00C6495E"/>
    <w:rsid w:val="00C670EE"/>
    <w:rsid w:val="00C67E3B"/>
    <w:rsid w:val="00C76593"/>
    <w:rsid w:val="00C87A5D"/>
    <w:rsid w:val="00C90311"/>
    <w:rsid w:val="00C91C26"/>
    <w:rsid w:val="00CA73D5"/>
    <w:rsid w:val="00CC1C87"/>
    <w:rsid w:val="00CC22DA"/>
    <w:rsid w:val="00CC3000"/>
    <w:rsid w:val="00CC4859"/>
    <w:rsid w:val="00CC7A35"/>
    <w:rsid w:val="00CD072A"/>
    <w:rsid w:val="00CD4733"/>
    <w:rsid w:val="00CD7F73"/>
    <w:rsid w:val="00CE26C5"/>
    <w:rsid w:val="00CE36AF"/>
    <w:rsid w:val="00CE54DD"/>
    <w:rsid w:val="00CF0DA5"/>
    <w:rsid w:val="00CF3C1D"/>
    <w:rsid w:val="00CF791A"/>
    <w:rsid w:val="00D00D7D"/>
    <w:rsid w:val="00D03680"/>
    <w:rsid w:val="00D139C8"/>
    <w:rsid w:val="00D17F81"/>
    <w:rsid w:val="00D2758C"/>
    <w:rsid w:val="00D275CA"/>
    <w:rsid w:val="00D2789B"/>
    <w:rsid w:val="00D345AB"/>
    <w:rsid w:val="00D41566"/>
    <w:rsid w:val="00D458EC"/>
    <w:rsid w:val="00D501B0"/>
    <w:rsid w:val="00D52582"/>
    <w:rsid w:val="00D56A0E"/>
    <w:rsid w:val="00D57AD3"/>
    <w:rsid w:val="00D635FE"/>
    <w:rsid w:val="00D64D99"/>
    <w:rsid w:val="00D729DE"/>
    <w:rsid w:val="00D75B6A"/>
    <w:rsid w:val="00D84BDA"/>
    <w:rsid w:val="00D876A8"/>
    <w:rsid w:val="00D87F26"/>
    <w:rsid w:val="00D93063"/>
    <w:rsid w:val="00D933B0"/>
    <w:rsid w:val="00D977E8"/>
    <w:rsid w:val="00DB1C89"/>
    <w:rsid w:val="00DB3763"/>
    <w:rsid w:val="00DB4029"/>
    <w:rsid w:val="00DB5F4D"/>
    <w:rsid w:val="00DB6DA5"/>
    <w:rsid w:val="00DC076B"/>
    <w:rsid w:val="00DC186F"/>
    <w:rsid w:val="00DC252F"/>
    <w:rsid w:val="00DC6050"/>
    <w:rsid w:val="00DD5285"/>
    <w:rsid w:val="00DE6F44"/>
    <w:rsid w:val="00DF2009"/>
    <w:rsid w:val="00E037D9"/>
    <w:rsid w:val="00E130EB"/>
    <w:rsid w:val="00E13303"/>
    <w:rsid w:val="00E162CD"/>
    <w:rsid w:val="00E17FA5"/>
    <w:rsid w:val="00E26930"/>
    <w:rsid w:val="00E27257"/>
    <w:rsid w:val="00E27C4C"/>
    <w:rsid w:val="00E449D0"/>
    <w:rsid w:val="00E4506A"/>
    <w:rsid w:val="00E50C74"/>
    <w:rsid w:val="00E53F99"/>
    <w:rsid w:val="00E56510"/>
    <w:rsid w:val="00E62EA8"/>
    <w:rsid w:val="00E67A6E"/>
    <w:rsid w:val="00E71B43"/>
    <w:rsid w:val="00E75D4A"/>
    <w:rsid w:val="00E81612"/>
    <w:rsid w:val="00E865EE"/>
    <w:rsid w:val="00E87D18"/>
    <w:rsid w:val="00E87D62"/>
    <w:rsid w:val="00E97024"/>
    <w:rsid w:val="00EA486E"/>
    <w:rsid w:val="00EA4FA3"/>
    <w:rsid w:val="00EB001B"/>
    <w:rsid w:val="00EB6C33"/>
    <w:rsid w:val="00ED6019"/>
    <w:rsid w:val="00ED7830"/>
    <w:rsid w:val="00EE0F5E"/>
    <w:rsid w:val="00EE3909"/>
    <w:rsid w:val="00EF4205"/>
    <w:rsid w:val="00EF5939"/>
    <w:rsid w:val="00EF7421"/>
    <w:rsid w:val="00F01714"/>
    <w:rsid w:val="00F0258F"/>
    <w:rsid w:val="00F02D06"/>
    <w:rsid w:val="00F06FDD"/>
    <w:rsid w:val="00F10819"/>
    <w:rsid w:val="00F16F35"/>
    <w:rsid w:val="00F2229D"/>
    <w:rsid w:val="00F25ABB"/>
    <w:rsid w:val="00F26245"/>
    <w:rsid w:val="00F27963"/>
    <w:rsid w:val="00F30446"/>
    <w:rsid w:val="00F4135D"/>
    <w:rsid w:val="00F41F1B"/>
    <w:rsid w:val="00F46BD9"/>
    <w:rsid w:val="00F51F6E"/>
    <w:rsid w:val="00F607E0"/>
    <w:rsid w:val="00F60BE0"/>
    <w:rsid w:val="00F6280E"/>
    <w:rsid w:val="00F7050A"/>
    <w:rsid w:val="00F72424"/>
    <w:rsid w:val="00F7254C"/>
    <w:rsid w:val="00F75533"/>
    <w:rsid w:val="00F95F90"/>
    <w:rsid w:val="00FA3811"/>
    <w:rsid w:val="00FA3B9F"/>
    <w:rsid w:val="00FA3F06"/>
    <w:rsid w:val="00FA4A26"/>
    <w:rsid w:val="00FA7084"/>
    <w:rsid w:val="00FA7BEF"/>
    <w:rsid w:val="00FB1929"/>
    <w:rsid w:val="00FB5FD9"/>
    <w:rsid w:val="00FD33AB"/>
    <w:rsid w:val="00FD4724"/>
    <w:rsid w:val="00FD4A68"/>
    <w:rsid w:val="00FD51F9"/>
    <w:rsid w:val="00FD68ED"/>
    <w:rsid w:val="00FE2824"/>
    <w:rsid w:val="00FE41AB"/>
    <w:rsid w:val="00FE5898"/>
    <w:rsid w:val="00FE661F"/>
    <w:rsid w:val="00FF0400"/>
    <w:rsid w:val="00FF3D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5:docId w15:val="{FBCB1140-1D2A-4709-B9AE-2B8BBE2916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s-ES" w:eastAsia="es-ES" w:bidi="es-ES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Ttulo1">
    <w:name w:val="heading 1"/>
    <w:basedOn w:val="Normal"/>
    <w:next w:val="Normal"/>
    <w:link w:val="Ttulo1C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Ttulo2">
    <w:name w:val="heading 2"/>
    <w:basedOn w:val="Normal"/>
    <w:next w:val="Normal"/>
    <w:link w:val="Ttulo2C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tulo1Car">
    <w:name w:val="Título 1 Car"/>
    <w:link w:val="Ttulo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Ttulo2Car">
    <w:name w:val="Título 2 Car"/>
    <w:link w:val="Ttulo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BodyText1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2C475E"/>
    <w:pPr>
      <w:keepNext/>
      <w:numPr>
        <w:ilvl w:val="1"/>
        <w:numId w:val="34"/>
      </w:numPr>
      <w:spacing w:before="240" w:after="120"/>
    </w:pPr>
    <w:rPr>
      <w:b/>
    </w:rPr>
  </w:style>
  <w:style w:type="paragraph" w:styleId="Encabezado">
    <w:name w:val="header"/>
    <w:basedOn w:val="Normal"/>
    <w:link w:val="EncabezadoC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rsid w:val="0090659A"/>
  </w:style>
  <w:style w:type="paragraph" w:styleId="Piedepgina">
    <w:name w:val="footer"/>
    <w:basedOn w:val="Normal"/>
    <w:link w:val="PiedepginaC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PiedepginaCar">
    <w:name w:val="Pie de página Car"/>
    <w:link w:val="Piedepgina"/>
    <w:uiPriority w:val="99"/>
    <w:rsid w:val="00163164"/>
    <w:rPr>
      <w:sz w:val="16"/>
      <w:szCs w:val="22"/>
    </w:rPr>
  </w:style>
  <w:style w:type="paragraph" w:styleId="Textodeglobo">
    <w:name w:val="Balloon Text"/>
    <w:basedOn w:val="Normal"/>
    <w:link w:val="TextodegloboC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TextodegloboCar">
    <w:name w:val="Texto de globo Car"/>
    <w:link w:val="Textodeglobo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BodyText1">
    <w:name w:val="Body Text1"/>
    <w:basedOn w:val="Normal"/>
    <w:qFormat/>
    <w:rsid w:val="00596998"/>
    <w:pPr>
      <w:spacing w:line="240" w:lineRule="auto"/>
    </w:pPr>
    <w:rPr>
      <w:sz w:val="20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aconcuadrcula">
    <w:name w:val="Table Grid"/>
    <w:basedOn w:val="Tablanormal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BodyText1"/>
    <w:next w:val="BodyText1"/>
    <w:qFormat/>
    <w:rsid w:val="00FD33AB"/>
    <w:rPr>
      <w:color w:val="FF0000"/>
    </w:rPr>
  </w:style>
  <w:style w:type="paragraph" w:customStyle="1" w:styleId="PartHead">
    <w:name w:val="Part Head"/>
    <w:basedOn w:val="Prrafodelista"/>
    <w:next w:val="BodyTextL25"/>
    <w:qFormat/>
    <w:rsid w:val="002C475E"/>
    <w:pPr>
      <w:keepNext/>
      <w:numPr>
        <w:numId w:val="34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34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853418"/>
    <w:pPr>
      <w:spacing w:before="120" w:line="240" w:lineRule="auto"/>
      <w:ind w:left="720"/>
    </w:pPr>
    <w:rPr>
      <w:sz w:val="20"/>
    </w:rPr>
  </w:style>
  <w:style w:type="paragraph" w:customStyle="1" w:styleId="BodyTextL25">
    <w:name w:val="Body Text L25"/>
    <w:basedOn w:val="BodyText1"/>
    <w:qFormat/>
    <w:rsid w:val="00596998"/>
    <w:pPr>
      <w:spacing w:before="120" w:after="120"/>
      <w:ind w:left="360"/>
    </w:pPr>
  </w:style>
  <w:style w:type="paragraph" w:customStyle="1" w:styleId="InstNoteRedL50">
    <w:name w:val="Inst Note Red L50"/>
    <w:basedOn w:val="InstNoteRed"/>
    <w:next w:val="BodyText1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Mapadeldocumento">
    <w:name w:val="Document Map"/>
    <w:basedOn w:val="Normal"/>
    <w:link w:val="MapadeldocumentoC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MapadeldocumentoCar">
    <w:name w:val="Mapa del documento Car"/>
    <w:link w:val="Mapadeldocumento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a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a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Sinlista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Sinlista"/>
    <w:uiPriority w:val="99"/>
    <w:rsid w:val="002C475E"/>
    <w:pPr>
      <w:numPr>
        <w:numId w:val="2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Prrafodelista">
    <w:name w:val="List Paragraph"/>
    <w:basedOn w:val="Normal"/>
    <w:uiPriority w:val="34"/>
    <w:semiHidden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conformatoprevio">
    <w:name w:val="HTML Preformatted"/>
    <w:basedOn w:val="Normal"/>
    <w:link w:val="HTMLconformatoprevioC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uiPriority w:val="99"/>
    <w:semiHidden/>
    <w:rsid w:val="00C6495E"/>
    <w:rPr>
      <w:rFonts w:ascii="Courier New" w:eastAsia="Times New Roman" w:hAnsi="Courier New" w:cs="Courier New"/>
    </w:rPr>
  </w:style>
  <w:style w:type="character" w:styleId="Refdecomentario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Textocomentario">
    <w:name w:val="annotation text"/>
    <w:basedOn w:val="Normal"/>
    <w:link w:val="TextocomentarioCar"/>
    <w:uiPriority w:val="99"/>
    <w:semiHidden/>
    <w:unhideWhenUsed/>
    <w:rsid w:val="000B234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uiPriority w:val="99"/>
    <w:semiHidden/>
    <w:rsid w:val="000B2344"/>
  </w:style>
  <w:style w:type="paragraph" w:styleId="Asuntodelcomentario">
    <w:name w:val="annotation subject"/>
    <w:basedOn w:val="Textocomentario"/>
    <w:next w:val="Textocomentario"/>
    <w:link w:val="AsuntodelcomentarioCar"/>
    <w:uiPriority w:val="99"/>
    <w:semiHidden/>
    <w:unhideWhenUsed/>
    <w:rsid w:val="000B2344"/>
    <w:rPr>
      <w:b/>
      <w:bCs/>
    </w:rPr>
  </w:style>
  <w:style w:type="character" w:customStyle="1" w:styleId="AsuntodelcomentarioCar">
    <w:name w:val="Asunto del comentario Car"/>
    <w:link w:val="Asuntodelcomentario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Sinlista"/>
    <w:uiPriority w:val="99"/>
    <w:rsid w:val="00596998"/>
    <w:pPr>
      <w:numPr>
        <w:numId w:val="4"/>
      </w:numPr>
    </w:pPr>
  </w:style>
  <w:style w:type="paragraph" w:customStyle="1" w:styleId="BodyText10">
    <w:name w:val="Body Text1"/>
    <w:basedOn w:val="Normal"/>
    <w:qFormat/>
    <w:rsid w:val="005B4B1E"/>
    <w:pPr>
      <w:spacing w:line="240" w:lineRule="auto"/>
    </w:pPr>
    <w:rPr>
      <w:sz w:val="20"/>
    </w:rPr>
  </w:style>
  <w:style w:type="character" w:customStyle="1" w:styleId="apple-converted-space">
    <w:name w:val="apple-converted-space"/>
    <w:basedOn w:val="Fuentedeprrafopredeter"/>
    <w:rsid w:val="00E133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62997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56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265803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97209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83501">
          <w:marLeft w:val="715"/>
          <w:marRight w:val="-15"/>
          <w:marTop w:val="0"/>
          <w:marBottom w:val="147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customizations.xml.rels><?xml version="1.0" encoding="UTF-8" standalone="yes"?>
<Relationships xmlns="http://schemas.openxmlformats.org/package/2006/relationships"><Relationship Id="rId1" Type="http://schemas.microsoft.com/office/2006/relationships/attachedToolbars" Target="attachedToolbars.bin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2" Type="http://schemas.openxmlformats.org/officeDocument/2006/relationships/customXml" Target="../customXml/item1.xml"/><Relationship Id="rId1" Type="http://schemas.microsoft.com/office/2006/relationships/keyMapCustomizations" Target="customizations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603C47A-B8DA-4EE8-B00E-2A2CFD05D2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1348</Words>
  <Characters>7417</Characters>
  <Application>Microsoft Office Word</Application>
  <DocSecurity>0</DocSecurity>
  <Lines>61</Lines>
  <Paragraphs>17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87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tty Staerk</dc:creator>
  <cp:lastModifiedBy>Usuario de Windows</cp:lastModifiedBy>
  <cp:revision>16</cp:revision>
  <cp:lastPrinted>2015-07-23T20:19:00Z</cp:lastPrinted>
  <dcterms:created xsi:type="dcterms:W3CDTF">2015-07-23T20:19:00Z</dcterms:created>
  <dcterms:modified xsi:type="dcterms:W3CDTF">2017-06-03T03:48:00Z</dcterms:modified>
</cp:coreProperties>
</file>